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1FC2B" w14:textId="223C81F5" w:rsidR="007716A0" w:rsidRPr="004D108A" w:rsidRDefault="007716A0">
      <w:pPr>
        <w:rPr>
          <w:rFonts w:ascii="Manrope" w:hAnsi="Manrope" w:cstheme="minorHAnsi"/>
          <w:b/>
          <w:bCs/>
        </w:rPr>
      </w:pPr>
    </w:p>
    <w:p w14:paraId="103B28AF" w14:textId="4FFFC787" w:rsidR="00C42913" w:rsidRPr="003712FB" w:rsidRDefault="00C42913">
      <w:pPr>
        <w:rPr>
          <w:rFonts w:ascii="Manrope ExtraLight" w:hAnsi="Manrope ExtraLight" w:cstheme="minorHAnsi"/>
          <w:b/>
          <w:bCs/>
        </w:rPr>
      </w:pPr>
      <w:r w:rsidRPr="003712FB">
        <w:rPr>
          <w:rFonts w:ascii="Manrope ExtraLight" w:hAnsi="Manrope ExtraLight" w:cstheme="minorHAnsi"/>
          <w:b/>
          <w:bCs/>
        </w:rPr>
        <w:t xml:space="preserve">Register of Interests </w:t>
      </w:r>
      <w:r w:rsidR="00586A9A">
        <w:rPr>
          <w:rFonts w:ascii="Manrope ExtraLight" w:hAnsi="Manrope ExtraLight" w:cstheme="minorHAnsi"/>
          <w:b/>
          <w:bCs/>
        </w:rPr>
        <w:t>202</w:t>
      </w:r>
      <w:r w:rsidR="001B3F36">
        <w:rPr>
          <w:rFonts w:ascii="Manrope ExtraLight" w:hAnsi="Manrope ExtraLight" w:cstheme="minorHAnsi"/>
          <w:b/>
          <w:bCs/>
        </w:rPr>
        <w:t>6/27</w:t>
      </w:r>
    </w:p>
    <w:p w14:paraId="268FDBE4" w14:textId="7ED3620E" w:rsidR="001B352B" w:rsidRPr="003712FB" w:rsidRDefault="001B352B">
      <w:pPr>
        <w:rPr>
          <w:rFonts w:ascii="Manrope ExtraLight" w:hAnsi="Manrope ExtraLight" w:cstheme="minorHAnsi"/>
          <w:b/>
          <w:bCs/>
        </w:rPr>
      </w:pPr>
      <w:r w:rsidRPr="003712FB">
        <w:rPr>
          <w:rFonts w:ascii="Manrope ExtraLight" w:hAnsi="Manrope ExtraLight" w:cstheme="minorHAnsi"/>
          <w:b/>
          <w:bCs/>
        </w:rPr>
        <w:t>Board of Trustees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979"/>
        <w:gridCol w:w="1724"/>
        <w:gridCol w:w="3070"/>
        <w:gridCol w:w="3145"/>
      </w:tblGrid>
      <w:tr w:rsidR="001B352B" w:rsidRPr="003712FB" w14:paraId="0BEE5127" w14:textId="77777777" w:rsidTr="00AD4D07">
        <w:tc>
          <w:tcPr>
            <w:tcW w:w="1979" w:type="dxa"/>
          </w:tcPr>
          <w:p w14:paraId="4296D10F" w14:textId="77777777" w:rsidR="001B352B" w:rsidRPr="003712FB" w:rsidRDefault="001B352B" w:rsidP="00AF3A41">
            <w:pPr>
              <w:rPr>
                <w:rFonts w:ascii="Manrope ExtraLight" w:hAnsi="Manrope ExtraLight" w:cstheme="minorHAnsi"/>
                <w:b/>
                <w:bCs/>
              </w:rPr>
            </w:pPr>
            <w:r w:rsidRPr="003712FB">
              <w:rPr>
                <w:rFonts w:ascii="Manrope ExtraLight" w:hAnsi="Manrope ExtraLight" w:cstheme="minorHAnsi"/>
                <w:b/>
                <w:bCs/>
              </w:rPr>
              <w:t>Name of Member</w:t>
            </w:r>
          </w:p>
        </w:tc>
        <w:tc>
          <w:tcPr>
            <w:tcW w:w="1724" w:type="dxa"/>
          </w:tcPr>
          <w:p w14:paraId="2EDF0E75" w14:textId="1EF9041E" w:rsidR="001B352B" w:rsidRPr="003712FB" w:rsidRDefault="001B352B" w:rsidP="00AF3A41">
            <w:pPr>
              <w:rPr>
                <w:rFonts w:ascii="Manrope ExtraLight" w:hAnsi="Manrope ExtraLight" w:cstheme="minorHAnsi"/>
                <w:b/>
                <w:bCs/>
              </w:rPr>
            </w:pPr>
            <w:r w:rsidRPr="003712FB">
              <w:rPr>
                <w:rFonts w:ascii="Manrope ExtraLight" w:hAnsi="Manrope ExtraLight" w:cstheme="minorHAnsi"/>
                <w:b/>
                <w:bCs/>
              </w:rPr>
              <w:t>Date of Appointment</w:t>
            </w:r>
            <w:r w:rsidR="00207795" w:rsidRPr="003712FB">
              <w:rPr>
                <w:rFonts w:ascii="Manrope ExtraLight" w:hAnsi="Manrope ExtraLight" w:cstheme="minorHAnsi"/>
                <w:b/>
                <w:bCs/>
              </w:rPr>
              <w:t>/ Re</w:t>
            </w:r>
            <w:r w:rsidR="004D108A" w:rsidRPr="003712FB">
              <w:rPr>
                <w:rFonts w:ascii="Manrope ExtraLight" w:hAnsi="Manrope ExtraLight" w:cstheme="minorHAnsi"/>
                <w:b/>
                <w:bCs/>
              </w:rPr>
              <w:t xml:space="preserve"> </w:t>
            </w:r>
            <w:r w:rsidR="00207795" w:rsidRPr="003712FB">
              <w:rPr>
                <w:rFonts w:ascii="Manrope ExtraLight" w:hAnsi="Manrope ExtraLight" w:cstheme="minorHAnsi"/>
                <w:b/>
                <w:bCs/>
              </w:rPr>
              <w:t>Appointment</w:t>
            </w:r>
          </w:p>
        </w:tc>
        <w:tc>
          <w:tcPr>
            <w:tcW w:w="3070" w:type="dxa"/>
          </w:tcPr>
          <w:p w14:paraId="3E3A6875" w14:textId="77777777" w:rsidR="001B352B" w:rsidRPr="003712FB" w:rsidRDefault="001B352B" w:rsidP="00AF3A41">
            <w:pPr>
              <w:rPr>
                <w:rFonts w:ascii="Manrope ExtraLight" w:hAnsi="Manrope ExtraLight" w:cstheme="minorHAnsi"/>
                <w:b/>
                <w:bCs/>
              </w:rPr>
            </w:pPr>
            <w:r w:rsidRPr="003712FB">
              <w:rPr>
                <w:rFonts w:ascii="Manrope ExtraLight" w:hAnsi="Manrope ExtraLight" w:cstheme="minorHAnsi"/>
                <w:b/>
                <w:bCs/>
              </w:rPr>
              <w:t>Organisation in which interest exists</w:t>
            </w:r>
          </w:p>
        </w:tc>
        <w:tc>
          <w:tcPr>
            <w:tcW w:w="3145" w:type="dxa"/>
          </w:tcPr>
          <w:p w14:paraId="61C6350E" w14:textId="34AA5ABC" w:rsidR="001B352B" w:rsidRPr="003712FB" w:rsidRDefault="001B352B" w:rsidP="00AF3A41">
            <w:pPr>
              <w:rPr>
                <w:rFonts w:ascii="Manrope ExtraLight" w:hAnsi="Manrope ExtraLight" w:cstheme="minorHAnsi"/>
                <w:b/>
                <w:bCs/>
              </w:rPr>
            </w:pPr>
            <w:r w:rsidRPr="003712FB">
              <w:rPr>
                <w:rFonts w:ascii="Manrope ExtraLight" w:hAnsi="Manrope ExtraLight" w:cstheme="minorHAnsi"/>
                <w:b/>
                <w:bCs/>
              </w:rPr>
              <w:t>Nature of interest (</w:t>
            </w:r>
            <w:r w:rsidR="000329FE" w:rsidRPr="003712FB">
              <w:rPr>
                <w:rFonts w:ascii="Manrope ExtraLight" w:hAnsi="Manrope ExtraLight" w:cstheme="minorHAnsi"/>
                <w:b/>
                <w:bCs/>
              </w:rPr>
              <w:t xml:space="preserve">employee, </w:t>
            </w:r>
            <w:r w:rsidRPr="003712FB">
              <w:rPr>
                <w:rFonts w:ascii="Manrope ExtraLight" w:hAnsi="Manrope ExtraLight" w:cstheme="minorHAnsi"/>
                <w:b/>
                <w:bCs/>
              </w:rPr>
              <w:t>director, sharehold</w:t>
            </w:r>
            <w:r w:rsidR="00F3444F" w:rsidRPr="003712FB">
              <w:rPr>
                <w:rFonts w:ascii="Manrope ExtraLight" w:hAnsi="Manrope ExtraLight" w:cstheme="minorHAnsi"/>
                <w:b/>
                <w:bCs/>
              </w:rPr>
              <w:t>er</w:t>
            </w:r>
            <w:r w:rsidRPr="003712FB">
              <w:rPr>
                <w:rFonts w:ascii="Manrope ExtraLight" w:hAnsi="Manrope ExtraLight" w:cstheme="minorHAnsi"/>
                <w:b/>
                <w:bCs/>
              </w:rPr>
              <w:t>, member, etc)</w:t>
            </w:r>
          </w:p>
        </w:tc>
      </w:tr>
      <w:tr w:rsidR="00F64874" w:rsidRPr="00322F81" w14:paraId="1AE9C0AC" w14:textId="77777777" w:rsidTr="00AD4D07">
        <w:trPr>
          <w:trHeight w:val="609"/>
        </w:trPr>
        <w:tc>
          <w:tcPr>
            <w:tcW w:w="1979" w:type="dxa"/>
            <w:vMerge w:val="restart"/>
          </w:tcPr>
          <w:p w14:paraId="50ABEA55" w14:textId="3EFC5288" w:rsidR="00F64874" w:rsidRPr="00322F81" w:rsidRDefault="00F64874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Mr Jesse Norman (Chair)</w:t>
            </w:r>
          </w:p>
        </w:tc>
        <w:tc>
          <w:tcPr>
            <w:tcW w:w="1724" w:type="dxa"/>
            <w:vMerge w:val="restart"/>
          </w:tcPr>
          <w:p w14:paraId="6E499C50" w14:textId="1C9ED2FB" w:rsidR="00F64874" w:rsidRPr="00322F81" w:rsidRDefault="00F64874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17 January 2025</w:t>
            </w:r>
          </w:p>
        </w:tc>
        <w:tc>
          <w:tcPr>
            <w:tcW w:w="3070" w:type="dxa"/>
          </w:tcPr>
          <w:p w14:paraId="18FE9650" w14:textId="22D3B16A" w:rsidR="00F64874" w:rsidRPr="00322F81" w:rsidRDefault="00F64874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All Souls College, Oxford</w:t>
            </w:r>
          </w:p>
        </w:tc>
        <w:tc>
          <w:tcPr>
            <w:tcW w:w="3145" w:type="dxa"/>
          </w:tcPr>
          <w:p w14:paraId="79D9283E" w14:textId="3894D72C" w:rsidR="00F64874" w:rsidRPr="00322F81" w:rsidRDefault="00452D55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Quondam </w:t>
            </w:r>
            <w:r w:rsidR="00F64874" w:rsidRPr="00322F81">
              <w:rPr>
                <w:rFonts w:ascii="Manrope ExtraLight" w:hAnsi="Manrope ExtraLight" w:cstheme="minorHAnsi"/>
              </w:rPr>
              <w:t xml:space="preserve">Fellow </w:t>
            </w:r>
          </w:p>
        </w:tc>
      </w:tr>
      <w:tr w:rsidR="00F64874" w:rsidRPr="00322F81" w14:paraId="1AD934E0" w14:textId="77777777" w:rsidTr="00AD4D07">
        <w:trPr>
          <w:trHeight w:val="516"/>
        </w:trPr>
        <w:tc>
          <w:tcPr>
            <w:tcW w:w="1979" w:type="dxa"/>
            <w:vMerge/>
          </w:tcPr>
          <w:p w14:paraId="2FCE31F2" w14:textId="77777777" w:rsidR="00F64874" w:rsidRPr="00322F81" w:rsidRDefault="00F64874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145EDD45" w14:textId="77777777" w:rsidR="00F64874" w:rsidRPr="00322F81" w:rsidRDefault="00F64874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165B5711" w14:textId="5DA5545B" w:rsidR="00F64874" w:rsidRPr="00322F81" w:rsidRDefault="00F64874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St Andrews University </w:t>
            </w:r>
          </w:p>
        </w:tc>
        <w:tc>
          <w:tcPr>
            <w:tcW w:w="3145" w:type="dxa"/>
          </w:tcPr>
          <w:p w14:paraId="4927E717" w14:textId="3F058153" w:rsidR="00F64874" w:rsidRPr="00322F81" w:rsidRDefault="00F64874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Visiting </w:t>
            </w:r>
            <w:r w:rsidR="00452D55" w:rsidRPr="00322F81">
              <w:rPr>
                <w:rFonts w:ascii="Manrope ExtraLight" w:hAnsi="Manrope ExtraLight" w:cstheme="minorHAnsi"/>
              </w:rPr>
              <w:t xml:space="preserve">Research </w:t>
            </w:r>
            <w:r w:rsidRPr="00322F81">
              <w:rPr>
                <w:rFonts w:ascii="Manrope ExtraLight" w:hAnsi="Manrope ExtraLight" w:cstheme="minorHAnsi"/>
              </w:rPr>
              <w:t xml:space="preserve">Fellow  </w:t>
            </w:r>
          </w:p>
        </w:tc>
      </w:tr>
      <w:tr w:rsidR="00F64874" w:rsidRPr="00322F81" w14:paraId="5097C475" w14:textId="77777777" w:rsidTr="00AD4D07">
        <w:trPr>
          <w:trHeight w:val="516"/>
        </w:trPr>
        <w:tc>
          <w:tcPr>
            <w:tcW w:w="1979" w:type="dxa"/>
            <w:vMerge/>
          </w:tcPr>
          <w:p w14:paraId="5947846E" w14:textId="77777777" w:rsidR="00F64874" w:rsidRPr="00322F81" w:rsidRDefault="00F64874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27B05B7C" w14:textId="77777777" w:rsidR="00F64874" w:rsidRPr="00322F81" w:rsidRDefault="00F64874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33B270A0" w14:textId="7247292B" w:rsidR="00F64874" w:rsidRPr="00322F81" w:rsidRDefault="00E871FC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UK Government </w:t>
            </w:r>
          </w:p>
        </w:tc>
        <w:tc>
          <w:tcPr>
            <w:tcW w:w="3145" w:type="dxa"/>
          </w:tcPr>
          <w:p w14:paraId="5F977607" w14:textId="7CF777D1" w:rsidR="00F64874" w:rsidRPr="00322F81" w:rsidRDefault="00452D55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UK Parliament </w:t>
            </w:r>
            <w:r w:rsidR="00A92CC8" w:rsidRPr="00322F81">
              <w:rPr>
                <w:rFonts w:ascii="Manrope ExtraLight" w:hAnsi="Manrope ExtraLight" w:cstheme="minorHAnsi"/>
              </w:rPr>
              <w:t>Member of Parliament, Privy Co</w:t>
            </w:r>
            <w:r w:rsidR="00A44848" w:rsidRPr="00322F81">
              <w:rPr>
                <w:rFonts w:ascii="Manrope ExtraLight" w:hAnsi="Manrope ExtraLight" w:cstheme="minorHAnsi"/>
              </w:rPr>
              <w:t>uncillor</w:t>
            </w:r>
            <w:r w:rsidR="001B3F36" w:rsidRPr="00322F81">
              <w:rPr>
                <w:rFonts w:ascii="Manrope ExtraLight" w:hAnsi="Manrope ExtraLight" w:cstheme="minorHAnsi"/>
              </w:rPr>
              <w:t>, Shadow Leader of the House of Commons, House of Commons Defence committee.</w:t>
            </w:r>
          </w:p>
        </w:tc>
      </w:tr>
      <w:tr w:rsidR="00616C68" w:rsidRPr="00322F81" w14:paraId="270A4F03" w14:textId="77777777" w:rsidTr="00AD4D07">
        <w:trPr>
          <w:trHeight w:val="365"/>
        </w:trPr>
        <w:tc>
          <w:tcPr>
            <w:tcW w:w="1979" w:type="dxa"/>
            <w:vMerge w:val="restart"/>
          </w:tcPr>
          <w:p w14:paraId="23C01C1A" w14:textId="71EF6B9D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bookmarkStart w:id="0" w:name="_Hlk51758691"/>
            <w:r w:rsidRPr="00322F81">
              <w:rPr>
                <w:rFonts w:ascii="Manrope ExtraLight" w:hAnsi="Manrope ExtraLight" w:cstheme="minorHAnsi"/>
              </w:rPr>
              <w:t>Mr. Marc Leppard</w:t>
            </w:r>
          </w:p>
        </w:tc>
        <w:tc>
          <w:tcPr>
            <w:tcW w:w="1724" w:type="dxa"/>
            <w:vMerge w:val="restart"/>
          </w:tcPr>
          <w:p w14:paraId="1C02DAA7" w14:textId="6630D306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20 September 2021</w:t>
            </w:r>
          </w:p>
        </w:tc>
        <w:tc>
          <w:tcPr>
            <w:tcW w:w="3070" w:type="dxa"/>
          </w:tcPr>
          <w:p w14:paraId="348AFDE7" w14:textId="63E7A8CD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Tanglewood Corporate Integrity Ltd</w:t>
            </w:r>
          </w:p>
        </w:tc>
        <w:tc>
          <w:tcPr>
            <w:tcW w:w="3145" w:type="dxa"/>
          </w:tcPr>
          <w:p w14:paraId="533B5A76" w14:textId="5F64E4E8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Director/Management Consultant (100% Shareholdings)</w:t>
            </w:r>
          </w:p>
        </w:tc>
      </w:tr>
      <w:tr w:rsidR="00616C68" w:rsidRPr="00322F81" w14:paraId="045599D6" w14:textId="77777777" w:rsidTr="00AD4D07">
        <w:trPr>
          <w:trHeight w:val="365"/>
        </w:trPr>
        <w:tc>
          <w:tcPr>
            <w:tcW w:w="1979" w:type="dxa"/>
            <w:vMerge/>
          </w:tcPr>
          <w:p w14:paraId="1F2B99C5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66B6D3F6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0EEE6374" w14:textId="7E15173F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W P Leppard &amp; Sons</w:t>
            </w:r>
          </w:p>
        </w:tc>
        <w:tc>
          <w:tcPr>
            <w:tcW w:w="3145" w:type="dxa"/>
          </w:tcPr>
          <w:p w14:paraId="6A6A1FDF" w14:textId="337F366A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Director (33% Shareholdings)</w:t>
            </w:r>
          </w:p>
        </w:tc>
      </w:tr>
      <w:tr w:rsidR="00616C68" w:rsidRPr="00322F81" w14:paraId="16BB1A1F" w14:textId="77777777" w:rsidTr="00AD4D07">
        <w:trPr>
          <w:trHeight w:val="365"/>
        </w:trPr>
        <w:tc>
          <w:tcPr>
            <w:tcW w:w="1979" w:type="dxa"/>
            <w:vMerge/>
          </w:tcPr>
          <w:p w14:paraId="4FBB5E4E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621DA66F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2686D0D5" w14:textId="2C6C7973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Hereford Cathedral and associated Charities</w:t>
            </w:r>
          </w:p>
        </w:tc>
        <w:tc>
          <w:tcPr>
            <w:tcW w:w="3145" w:type="dxa"/>
          </w:tcPr>
          <w:p w14:paraId="1D06536C" w14:textId="2F0B1EFB" w:rsidR="00616C68" w:rsidRPr="00322F81" w:rsidRDefault="00445C52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Chief Operating Officer </w:t>
            </w:r>
          </w:p>
        </w:tc>
      </w:tr>
      <w:tr w:rsidR="00616C68" w:rsidRPr="00322F81" w14:paraId="5B6F5C19" w14:textId="77777777" w:rsidTr="00AD4D07">
        <w:trPr>
          <w:trHeight w:val="365"/>
        </w:trPr>
        <w:tc>
          <w:tcPr>
            <w:tcW w:w="1979" w:type="dxa"/>
            <w:vMerge/>
          </w:tcPr>
          <w:p w14:paraId="5C706830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5F59D646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147E174B" w14:textId="730BCD65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Gwent Wildlife Trust</w:t>
            </w:r>
          </w:p>
        </w:tc>
        <w:tc>
          <w:tcPr>
            <w:tcW w:w="3145" w:type="dxa"/>
          </w:tcPr>
          <w:p w14:paraId="4450663F" w14:textId="3EECD3B6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Trustee/ Chair</w:t>
            </w:r>
          </w:p>
        </w:tc>
      </w:tr>
      <w:tr w:rsidR="00616C68" w:rsidRPr="00322F81" w14:paraId="21268CFB" w14:textId="77777777" w:rsidTr="00AD4D07">
        <w:trPr>
          <w:trHeight w:val="365"/>
        </w:trPr>
        <w:tc>
          <w:tcPr>
            <w:tcW w:w="1979" w:type="dxa"/>
            <w:vMerge/>
          </w:tcPr>
          <w:p w14:paraId="1AC49FE1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043646B8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3143BB5D" w14:textId="60EABBAE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Bron Afon Community Housing </w:t>
            </w:r>
          </w:p>
        </w:tc>
        <w:tc>
          <w:tcPr>
            <w:tcW w:w="3145" w:type="dxa"/>
          </w:tcPr>
          <w:p w14:paraId="0E77B34F" w14:textId="16DCCFF9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Director/Chair of Assurance Committee</w:t>
            </w:r>
          </w:p>
        </w:tc>
      </w:tr>
      <w:tr w:rsidR="00616C68" w:rsidRPr="00322F81" w14:paraId="12AE334B" w14:textId="77777777" w:rsidTr="00AD4D07">
        <w:trPr>
          <w:trHeight w:val="365"/>
        </w:trPr>
        <w:tc>
          <w:tcPr>
            <w:tcW w:w="1979" w:type="dxa"/>
            <w:vMerge/>
          </w:tcPr>
          <w:p w14:paraId="2AFB9ED5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12092B12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04C61547" w14:textId="31973428" w:rsidR="00616C68" w:rsidRPr="00322F81" w:rsidRDefault="00445C52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Caredig Housing </w:t>
            </w:r>
          </w:p>
        </w:tc>
        <w:tc>
          <w:tcPr>
            <w:tcW w:w="3145" w:type="dxa"/>
          </w:tcPr>
          <w:p w14:paraId="3E2B0010" w14:textId="6D2F721F" w:rsidR="00616C68" w:rsidRPr="00322F81" w:rsidRDefault="00445C52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Director/Chair of Audit and Risk</w:t>
            </w:r>
          </w:p>
        </w:tc>
      </w:tr>
      <w:tr w:rsidR="00616C68" w:rsidRPr="00322F81" w14:paraId="06BE9060" w14:textId="77777777" w:rsidTr="00AD4D07">
        <w:trPr>
          <w:trHeight w:val="365"/>
        </w:trPr>
        <w:tc>
          <w:tcPr>
            <w:tcW w:w="1979" w:type="dxa"/>
            <w:vMerge/>
          </w:tcPr>
          <w:p w14:paraId="73C6B1AF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289B813C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70B99B9B" w14:textId="1D644986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Royal College of General Practitioners </w:t>
            </w:r>
          </w:p>
        </w:tc>
        <w:tc>
          <w:tcPr>
            <w:tcW w:w="3145" w:type="dxa"/>
          </w:tcPr>
          <w:p w14:paraId="1B938E16" w14:textId="5BDB0A45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Lay Member</w:t>
            </w:r>
          </w:p>
        </w:tc>
      </w:tr>
      <w:tr w:rsidR="00616C68" w:rsidRPr="00322F81" w14:paraId="07DCDD8F" w14:textId="77777777" w:rsidTr="00AD4D07">
        <w:trPr>
          <w:trHeight w:val="800"/>
        </w:trPr>
        <w:tc>
          <w:tcPr>
            <w:tcW w:w="1979" w:type="dxa"/>
          </w:tcPr>
          <w:p w14:paraId="25B2FAF5" w14:textId="47A60748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Ms Aimee Clark</w:t>
            </w:r>
          </w:p>
        </w:tc>
        <w:tc>
          <w:tcPr>
            <w:tcW w:w="1724" w:type="dxa"/>
          </w:tcPr>
          <w:p w14:paraId="5E524758" w14:textId="6E3E56EB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20 September 2021</w:t>
            </w:r>
            <w:r w:rsidR="00D50F87" w:rsidRPr="00322F81">
              <w:rPr>
                <w:rFonts w:ascii="Manrope ExtraLight" w:hAnsi="Manrope ExtraLight" w:cstheme="minorHAnsi"/>
              </w:rPr>
              <w:t xml:space="preserve"> </w:t>
            </w:r>
          </w:p>
        </w:tc>
        <w:tc>
          <w:tcPr>
            <w:tcW w:w="3070" w:type="dxa"/>
          </w:tcPr>
          <w:p w14:paraId="1587E51C" w14:textId="65F12F80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Octopus Energy Ltd</w:t>
            </w:r>
          </w:p>
        </w:tc>
        <w:tc>
          <w:tcPr>
            <w:tcW w:w="3145" w:type="dxa"/>
          </w:tcPr>
          <w:p w14:paraId="196D0EC8" w14:textId="348ADE3D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Head of Commercial </w:t>
            </w:r>
          </w:p>
        </w:tc>
      </w:tr>
      <w:tr w:rsidR="00616C68" w:rsidRPr="00322F81" w14:paraId="2CA38F3F" w14:textId="77777777" w:rsidTr="00AD4D07">
        <w:trPr>
          <w:trHeight w:val="365"/>
        </w:trPr>
        <w:tc>
          <w:tcPr>
            <w:tcW w:w="1979" w:type="dxa"/>
            <w:vMerge w:val="restart"/>
          </w:tcPr>
          <w:p w14:paraId="3B1F6D89" w14:textId="74F44E90" w:rsidR="00616C68" w:rsidRPr="00322F81" w:rsidRDefault="00D3491B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Ms. </w:t>
            </w:r>
            <w:r w:rsidR="00616C68" w:rsidRPr="00322F81">
              <w:rPr>
                <w:rFonts w:ascii="Manrope ExtraLight" w:hAnsi="Manrope ExtraLight" w:cstheme="minorHAnsi"/>
              </w:rPr>
              <w:t xml:space="preserve">Yasmin Ali </w:t>
            </w:r>
          </w:p>
        </w:tc>
        <w:tc>
          <w:tcPr>
            <w:tcW w:w="1724" w:type="dxa"/>
            <w:vMerge w:val="restart"/>
          </w:tcPr>
          <w:p w14:paraId="3FBA0001" w14:textId="7F19187E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1</w:t>
            </w:r>
            <w:r w:rsidRPr="00322F81">
              <w:rPr>
                <w:rFonts w:ascii="Manrope ExtraLight" w:hAnsi="Manrope ExtraLight" w:cstheme="minorHAnsi"/>
                <w:vertAlign w:val="superscript"/>
              </w:rPr>
              <w:t>st</w:t>
            </w:r>
            <w:r w:rsidRPr="00322F81">
              <w:rPr>
                <w:rFonts w:ascii="Manrope ExtraLight" w:hAnsi="Manrope ExtraLight" w:cstheme="minorHAnsi"/>
              </w:rPr>
              <w:t xml:space="preserve"> November 2022 </w:t>
            </w:r>
          </w:p>
        </w:tc>
        <w:tc>
          <w:tcPr>
            <w:tcW w:w="3070" w:type="dxa"/>
          </w:tcPr>
          <w:p w14:paraId="5D9EFB08" w14:textId="1CD297B8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RWE</w:t>
            </w:r>
          </w:p>
        </w:tc>
        <w:tc>
          <w:tcPr>
            <w:tcW w:w="3145" w:type="dxa"/>
          </w:tcPr>
          <w:p w14:paraId="3711457D" w14:textId="21FB9FB4" w:rsidR="00616C68" w:rsidRPr="00322F81" w:rsidRDefault="004E6C0C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Battery Energy Management Systems Development</w:t>
            </w:r>
            <w:r w:rsidR="00616C68" w:rsidRPr="00322F81">
              <w:rPr>
                <w:rFonts w:ascii="Manrope ExtraLight" w:hAnsi="Manrope ExtraLight" w:cstheme="minorHAnsi"/>
              </w:rPr>
              <w:t xml:space="preserve"> </w:t>
            </w:r>
          </w:p>
        </w:tc>
      </w:tr>
      <w:tr w:rsidR="00616C68" w:rsidRPr="00322F81" w14:paraId="7230FD6D" w14:textId="77777777" w:rsidTr="00AD4D07">
        <w:trPr>
          <w:trHeight w:val="365"/>
        </w:trPr>
        <w:tc>
          <w:tcPr>
            <w:tcW w:w="1979" w:type="dxa"/>
            <w:vMerge/>
          </w:tcPr>
          <w:p w14:paraId="001AAF3E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1AC18D2E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0E51E546" w14:textId="7972DC69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Spectris Foundation</w:t>
            </w:r>
          </w:p>
        </w:tc>
        <w:tc>
          <w:tcPr>
            <w:tcW w:w="3145" w:type="dxa"/>
          </w:tcPr>
          <w:p w14:paraId="76D55BD5" w14:textId="612C8A0B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Trustee</w:t>
            </w:r>
          </w:p>
        </w:tc>
      </w:tr>
      <w:tr w:rsidR="00616C68" w:rsidRPr="00322F81" w14:paraId="7A21CA93" w14:textId="77777777" w:rsidTr="00AD4D07">
        <w:trPr>
          <w:trHeight w:val="365"/>
        </w:trPr>
        <w:tc>
          <w:tcPr>
            <w:tcW w:w="1979" w:type="dxa"/>
            <w:vMerge w:val="restart"/>
          </w:tcPr>
          <w:p w14:paraId="68E2E982" w14:textId="14B10436" w:rsidR="00616C68" w:rsidRPr="00322F81" w:rsidRDefault="00D3491B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Mr. </w:t>
            </w:r>
            <w:r w:rsidR="00616C68" w:rsidRPr="00322F81">
              <w:rPr>
                <w:rFonts w:ascii="Manrope ExtraLight" w:hAnsi="Manrope ExtraLight" w:cstheme="minorHAnsi"/>
              </w:rPr>
              <w:t>Jon Emmet</w:t>
            </w:r>
          </w:p>
        </w:tc>
        <w:tc>
          <w:tcPr>
            <w:tcW w:w="1724" w:type="dxa"/>
            <w:vMerge w:val="restart"/>
          </w:tcPr>
          <w:p w14:paraId="64251F3A" w14:textId="65CA7FDF" w:rsidR="00616C68" w:rsidRPr="00322F81" w:rsidRDefault="001003AF" w:rsidP="00266F47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2</w:t>
            </w:r>
            <w:r w:rsidR="00904635" w:rsidRPr="00322F81">
              <w:rPr>
                <w:rFonts w:ascii="Manrope ExtraLight" w:hAnsi="Manrope ExtraLight" w:cstheme="minorHAnsi"/>
              </w:rPr>
              <w:t>3</w:t>
            </w:r>
            <w:r w:rsidR="00904635" w:rsidRPr="00322F81">
              <w:rPr>
                <w:rFonts w:ascii="Manrope ExtraLight" w:hAnsi="Manrope ExtraLight" w:cstheme="minorHAnsi"/>
                <w:vertAlign w:val="superscript"/>
              </w:rPr>
              <w:t>rd</w:t>
            </w:r>
            <w:r w:rsidR="00904635" w:rsidRPr="00322F81">
              <w:rPr>
                <w:rFonts w:ascii="Manrope ExtraLight" w:hAnsi="Manrope ExtraLight" w:cstheme="minorHAnsi"/>
              </w:rPr>
              <w:t xml:space="preserve"> May 2023</w:t>
            </w:r>
          </w:p>
        </w:tc>
        <w:tc>
          <w:tcPr>
            <w:tcW w:w="3070" w:type="dxa"/>
          </w:tcPr>
          <w:p w14:paraId="7F2BEFB3" w14:textId="2B554E2B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Thyssenkrupp Materials UK Ltd </w:t>
            </w:r>
          </w:p>
        </w:tc>
        <w:tc>
          <w:tcPr>
            <w:tcW w:w="3145" w:type="dxa"/>
          </w:tcPr>
          <w:p w14:paraId="53979AFD" w14:textId="0640014F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CFO/ Director</w:t>
            </w:r>
          </w:p>
        </w:tc>
      </w:tr>
      <w:tr w:rsidR="00616C68" w:rsidRPr="00322F81" w14:paraId="39B4F8C0" w14:textId="77777777" w:rsidTr="00AD4D07">
        <w:trPr>
          <w:trHeight w:val="365"/>
        </w:trPr>
        <w:tc>
          <w:tcPr>
            <w:tcW w:w="1979" w:type="dxa"/>
            <w:vMerge/>
          </w:tcPr>
          <w:p w14:paraId="545A738B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2D0F8213" w14:textId="77777777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46FDDFEE" w14:textId="3C1E6ECE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Thyssenkrupp UK plc </w:t>
            </w:r>
          </w:p>
        </w:tc>
        <w:tc>
          <w:tcPr>
            <w:tcW w:w="3145" w:type="dxa"/>
          </w:tcPr>
          <w:p w14:paraId="14847CD0" w14:textId="2E235DC0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CFO/Director </w:t>
            </w:r>
          </w:p>
        </w:tc>
      </w:tr>
      <w:tr w:rsidR="00616C68" w:rsidRPr="00322F81" w14:paraId="2CC48E7C" w14:textId="77777777" w:rsidTr="00AD4D07">
        <w:trPr>
          <w:trHeight w:val="575"/>
        </w:trPr>
        <w:tc>
          <w:tcPr>
            <w:tcW w:w="1979" w:type="dxa"/>
          </w:tcPr>
          <w:p w14:paraId="05DD49CA" w14:textId="1734AC8C" w:rsidR="00616C68" w:rsidRPr="00322F81" w:rsidRDefault="00D3491B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Mr. </w:t>
            </w:r>
            <w:r w:rsidR="00616C68" w:rsidRPr="00322F81">
              <w:rPr>
                <w:rFonts w:ascii="Manrope ExtraLight" w:hAnsi="Manrope ExtraLight" w:cstheme="minorHAnsi"/>
              </w:rPr>
              <w:t>David Hughes</w:t>
            </w:r>
          </w:p>
        </w:tc>
        <w:tc>
          <w:tcPr>
            <w:tcW w:w="1724" w:type="dxa"/>
          </w:tcPr>
          <w:p w14:paraId="156482E2" w14:textId="6119C3FF" w:rsidR="00616C68" w:rsidRPr="00322F81" w:rsidRDefault="00904635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22</w:t>
            </w:r>
            <w:r w:rsidRPr="00322F81">
              <w:rPr>
                <w:rFonts w:ascii="Manrope ExtraLight" w:hAnsi="Manrope ExtraLight" w:cstheme="minorHAnsi"/>
                <w:vertAlign w:val="superscript"/>
              </w:rPr>
              <w:t>nd</w:t>
            </w:r>
            <w:r w:rsidRPr="00322F81">
              <w:rPr>
                <w:rFonts w:ascii="Manrope ExtraLight" w:hAnsi="Manrope ExtraLight" w:cstheme="minorHAnsi"/>
              </w:rPr>
              <w:t xml:space="preserve"> May 2023</w:t>
            </w:r>
          </w:p>
        </w:tc>
        <w:tc>
          <w:tcPr>
            <w:tcW w:w="3070" w:type="dxa"/>
          </w:tcPr>
          <w:p w14:paraId="4BFDC9EE" w14:textId="53734132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None</w:t>
            </w:r>
          </w:p>
        </w:tc>
        <w:tc>
          <w:tcPr>
            <w:tcW w:w="3145" w:type="dxa"/>
          </w:tcPr>
          <w:p w14:paraId="62388148" w14:textId="1058014A" w:rsidR="00616C68" w:rsidRPr="00322F81" w:rsidRDefault="00616C68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None</w:t>
            </w:r>
          </w:p>
        </w:tc>
      </w:tr>
      <w:tr w:rsidR="003F791D" w:rsidRPr="00322F81" w14:paraId="214594D1" w14:textId="77777777" w:rsidTr="00AD4D07">
        <w:trPr>
          <w:trHeight w:val="692"/>
        </w:trPr>
        <w:tc>
          <w:tcPr>
            <w:tcW w:w="1979" w:type="dxa"/>
            <w:vMerge w:val="restart"/>
          </w:tcPr>
          <w:p w14:paraId="19FCCB4F" w14:textId="134446A8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lastRenderedPageBreak/>
              <w:t xml:space="preserve">Mr William (Bill) Jackson </w:t>
            </w:r>
          </w:p>
        </w:tc>
        <w:tc>
          <w:tcPr>
            <w:tcW w:w="1724" w:type="dxa"/>
            <w:vMerge w:val="restart"/>
          </w:tcPr>
          <w:p w14:paraId="121067F9" w14:textId="6EC969F6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1</w:t>
            </w:r>
            <w:r w:rsidRPr="00322F81">
              <w:rPr>
                <w:rFonts w:ascii="Manrope ExtraLight" w:hAnsi="Manrope ExtraLight" w:cstheme="minorHAnsi"/>
                <w:vertAlign w:val="superscript"/>
              </w:rPr>
              <w:t>st</w:t>
            </w:r>
            <w:r w:rsidRPr="00322F81">
              <w:rPr>
                <w:rFonts w:ascii="Manrope ExtraLight" w:hAnsi="Manrope ExtraLight" w:cstheme="minorHAnsi"/>
              </w:rPr>
              <w:t xml:space="preserve"> July 2025</w:t>
            </w:r>
          </w:p>
        </w:tc>
        <w:tc>
          <w:tcPr>
            <w:tcW w:w="3070" w:type="dxa"/>
          </w:tcPr>
          <w:p w14:paraId="1A717FDF" w14:textId="12F60112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Jackon Internation ltd </w:t>
            </w:r>
          </w:p>
        </w:tc>
        <w:tc>
          <w:tcPr>
            <w:tcW w:w="3145" w:type="dxa"/>
          </w:tcPr>
          <w:p w14:paraId="0F433B46" w14:textId="0B4D82B2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Chair </w:t>
            </w:r>
          </w:p>
        </w:tc>
      </w:tr>
      <w:tr w:rsidR="003F791D" w:rsidRPr="00322F81" w14:paraId="3B6C6928" w14:textId="77777777" w:rsidTr="00AD4D07">
        <w:trPr>
          <w:trHeight w:val="575"/>
        </w:trPr>
        <w:tc>
          <w:tcPr>
            <w:tcW w:w="1979" w:type="dxa"/>
            <w:vMerge/>
          </w:tcPr>
          <w:p w14:paraId="6D8E55A3" w14:textId="77777777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08783818" w14:textId="77777777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070C9729" w14:textId="0EAFDC82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Jackson Property Leominster ltd </w:t>
            </w:r>
          </w:p>
        </w:tc>
        <w:tc>
          <w:tcPr>
            <w:tcW w:w="3145" w:type="dxa"/>
          </w:tcPr>
          <w:p w14:paraId="090FBA58" w14:textId="1F033483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Director and Significant Shareholder </w:t>
            </w:r>
          </w:p>
        </w:tc>
      </w:tr>
      <w:tr w:rsidR="003F791D" w:rsidRPr="00322F81" w14:paraId="10ACC944" w14:textId="77777777" w:rsidTr="00AD4D07">
        <w:trPr>
          <w:trHeight w:val="575"/>
        </w:trPr>
        <w:tc>
          <w:tcPr>
            <w:tcW w:w="1979" w:type="dxa"/>
            <w:vMerge/>
          </w:tcPr>
          <w:p w14:paraId="6AFD8AE3" w14:textId="77777777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1BC6070D" w14:textId="77777777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17093672" w14:textId="5D5A886B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Jackson Property Hereford ltd </w:t>
            </w:r>
          </w:p>
        </w:tc>
        <w:tc>
          <w:tcPr>
            <w:tcW w:w="3145" w:type="dxa"/>
          </w:tcPr>
          <w:p w14:paraId="577A7A25" w14:textId="70C20116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Director and Significant Shareholder</w:t>
            </w:r>
          </w:p>
        </w:tc>
      </w:tr>
      <w:tr w:rsidR="003F791D" w:rsidRPr="00322F81" w14:paraId="5F8F9599" w14:textId="77777777" w:rsidTr="00AD4D07">
        <w:trPr>
          <w:trHeight w:val="575"/>
        </w:trPr>
        <w:tc>
          <w:tcPr>
            <w:tcW w:w="1979" w:type="dxa"/>
            <w:vMerge/>
          </w:tcPr>
          <w:p w14:paraId="1831D75E" w14:textId="77777777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4B1FF183" w14:textId="77777777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2381098E" w14:textId="4A899632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Jackson Property Lettings and Management ltd </w:t>
            </w:r>
          </w:p>
        </w:tc>
        <w:tc>
          <w:tcPr>
            <w:tcW w:w="3145" w:type="dxa"/>
          </w:tcPr>
          <w:p w14:paraId="285853B2" w14:textId="0D0E6B90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 Director and Significant Shareholder</w:t>
            </w:r>
          </w:p>
        </w:tc>
      </w:tr>
      <w:tr w:rsidR="003F791D" w:rsidRPr="00322F81" w14:paraId="5B6E44EE" w14:textId="77777777" w:rsidTr="00AD4D07">
        <w:trPr>
          <w:trHeight w:val="575"/>
        </w:trPr>
        <w:tc>
          <w:tcPr>
            <w:tcW w:w="1979" w:type="dxa"/>
            <w:vMerge/>
          </w:tcPr>
          <w:p w14:paraId="5EA93C35" w14:textId="77777777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1D779359" w14:textId="77777777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0F5C8BDC" w14:textId="25B17BDB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College of Healing </w:t>
            </w:r>
          </w:p>
        </w:tc>
        <w:tc>
          <w:tcPr>
            <w:tcW w:w="3145" w:type="dxa"/>
          </w:tcPr>
          <w:p w14:paraId="6C6E382F" w14:textId="55CBC6D4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Trustee </w:t>
            </w:r>
          </w:p>
        </w:tc>
      </w:tr>
      <w:tr w:rsidR="003F791D" w:rsidRPr="00322F81" w14:paraId="6610BA69" w14:textId="77777777" w:rsidTr="00AD4D07">
        <w:trPr>
          <w:trHeight w:val="575"/>
        </w:trPr>
        <w:tc>
          <w:tcPr>
            <w:tcW w:w="1979" w:type="dxa"/>
            <w:vMerge/>
          </w:tcPr>
          <w:p w14:paraId="6A950E7E" w14:textId="77777777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7359EEC2" w14:textId="77777777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5C297366" w14:textId="251DC8A4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The Cart Shed </w:t>
            </w:r>
          </w:p>
        </w:tc>
        <w:tc>
          <w:tcPr>
            <w:tcW w:w="3145" w:type="dxa"/>
          </w:tcPr>
          <w:p w14:paraId="3D3CF1B0" w14:textId="51012EC5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Trustee </w:t>
            </w:r>
          </w:p>
        </w:tc>
      </w:tr>
      <w:tr w:rsidR="003F791D" w:rsidRPr="00322F81" w14:paraId="1B7EDBAE" w14:textId="77777777" w:rsidTr="00AD4D07">
        <w:trPr>
          <w:trHeight w:val="575"/>
        </w:trPr>
        <w:tc>
          <w:tcPr>
            <w:tcW w:w="1979" w:type="dxa"/>
            <w:vMerge/>
          </w:tcPr>
          <w:p w14:paraId="2539DF9F" w14:textId="77777777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384491F5" w14:textId="77777777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39A02A83" w14:textId="27BCA2D5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Hereford and Worcester Army Cadet </w:t>
            </w:r>
            <w:r w:rsidR="00A44848" w:rsidRPr="00322F81">
              <w:rPr>
                <w:rFonts w:ascii="Manrope ExtraLight" w:hAnsi="Manrope ExtraLight" w:cstheme="minorHAnsi"/>
              </w:rPr>
              <w:t>Force charitable</w:t>
            </w:r>
            <w:r w:rsidRPr="00322F81">
              <w:rPr>
                <w:rFonts w:ascii="Manrope ExtraLight" w:hAnsi="Manrope ExtraLight" w:cstheme="minorHAnsi"/>
              </w:rPr>
              <w:t xml:space="preserve"> trust</w:t>
            </w:r>
          </w:p>
        </w:tc>
        <w:tc>
          <w:tcPr>
            <w:tcW w:w="3145" w:type="dxa"/>
          </w:tcPr>
          <w:p w14:paraId="508BBA82" w14:textId="4308E601" w:rsidR="003F791D" w:rsidRPr="00322F81" w:rsidRDefault="003F791D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Trustee </w:t>
            </w:r>
          </w:p>
        </w:tc>
      </w:tr>
      <w:tr w:rsidR="008E0F03" w:rsidRPr="00322F81" w14:paraId="285877D1" w14:textId="77777777" w:rsidTr="00AD4D07">
        <w:trPr>
          <w:trHeight w:val="575"/>
        </w:trPr>
        <w:tc>
          <w:tcPr>
            <w:tcW w:w="1979" w:type="dxa"/>
            <w:vMerge w:val="restart"/>
          </w:tcPr>
          <w:p w14:paraId="53A50BDB" w14:textId="41A53836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Mr Julian Drinkall </w:t>
            </w:r>
          </w:p>
        </w:tc>
        <w:tc>
          <w:tcPr>
            <w:tcW w:w="1724" w:type="dxa"/>
            <w:vMerge w:val="restart"/>
          </w:tcPr>
          <w:p w14:paraId="7DC4A1A1" w14:textId="3369193D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1</w:t>
            </w:r>
            <w:r w:rsidRPr="00322F81">
              <w:rPr>
                <w:rFonts w:ascii="Manrope ExtraLight" w:hAnsi="Manrope ExtraLight" w:cstheme="minorHAnsi"/>
                <w:vertAlign w:val="superscript"/>
              </w:rPr>
              <w:t>st</w:t>
            </w:r>
            <w:r w:rsidRPr="00322F81">
              <w:rPr>
                <w:rFonts w:ascii="Manrope ExtraLight" w:hAnsi="Manrope ExtraLight" w:cstheme="minorHAnsi"/>
              </w:rPr>
              <w:t xml:space="preserve"> July 2025 </w:t>
            </w:r>
          </w:p>
        </w:tc>
        <w:tc>
          <w:tcPr>
            <w:tcW w:w="3070" w:type="dxa"/>
          </w:tcPr>
          <w:p w14:paraId="7B798BDB" w14:textId="2896FD25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Sanoma Corporation</w:t>
            </w:r>
          </w:p>
        </w:tc>
        <w:tc>
          <w:tcPr>
            <w:tcW w:w="3145" w:type="dxa"/>
          </w:tcPr>
          <w:p w14:paraId="00F73FD5" w14:textId="33555888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Director, Chair HR Committee</w:t>
            </w:r>
          </w:p>
        </w:tc>
      </w:tr>
      <w:tr w:rsidR="008E0F03" w:rsidRPr="00322F81" w14:paraId="1E458E19" w14:textId="77777777" w:rsidTr="00AD4D07">
        <w:trPr>
          <w:trHeight w:val="575"/>
        </w:trPr>
        <w:tc>
          <w:tcPr>
            <w:tcW w:w="1979" w:type="dxa"/>
            <w:vMerge/>
          </w:tcPr>
          <w:p w14:paraId="546E0BEE" w14:textId="77777777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1CCC810E" w14:textId="77777777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6C7FB686" w14:textId="1F617E10" w:rsidR="008E0F03" w:rsidRPr="00322F81" w:rsidRDefault="009D1FFB" w:rsidP="00616C68">
            <w:pPr>
              <w:rPr>
                <w:rFonts w:ascii="Manrope ExtraLight" w:hAnsi="Manrope ExtraLight" w:cstheme="minorHAnsi"/>
              </w:rPr>
            </w:pPr>
            <w:r>
              <w:rPr>
                <w:rFonts w:ascii="Manrope ExtraLight" w:hAnsi="Manrope ExtraLight" w:cstheme="minorHAnsi"/>
              </w:rPr>
              <w:t xml:space="preserve">Boost AI </w:t>
            </w:r>
          </w:p>
        </w:tc>
        <w:tc>
          <w:tcPr>
            <w:tcW w:w="3145" w:type="dxa"/>
          </w:tcPr>
          <w:p w14:paraId="7A8A149C" w14:textId="0F6ACD98" w:rsidR="008E0F03" w:rsidRPr="00322F81" w:rsidRDefault="009D1FFB" w:rsidP="00616C68">
            <w:pPr>
              <w:rPr>
                <w:rFonts w:ascii="Manrope ExtraLight" w:hAnsi="Manrope ExtraLight" w:cstheme="minorHAnsi"/>
              </w:rPr>
            </w:pPr>
            <w:r>
              <w:rPr>
                <w:rFonts w:ascii="Manrope ExtraLight" w:hAnsi="Manrope ExtraLight" w:cstheme="minorHAnsi"/>
              </w:rPr>
              <w:t xml:space="preserve">Fractional CEO </w:t>
            </w:r>
          </w:p>
        </w:tc>
      </w:tr>
      <w:tr w:rsidR="008E0F03" w:rsidRPr="00322F81" w14:paraId="2061475C" w14:textId="77777777" w:rsidTr="00AD4D07">
        <w:trPr>
          <w:trHeight w:val="575"/>
        </w:trPr>
        <w:tc>
          <w:tcPr>
            <w:tcW w:w="1979" w:type="dxa"/>
            <w:vMerge w:val="restart"/>
          </w:tcPr>
          <w:p w14:paraId="64F9518F" w14:textId="7ACDC004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Ms Natasha Rothbucher-Thomas </w:t>
            </w:r>
          </w:p>
        </w:tc>
        <w:tc>
          <w:tcPr>
            <w:tcW w:w="1724" w:type="dxa"/>
            <w:vMerge w:val="restart"/>
          </w:tcPr>
          <w:p w14:paraId="4BBACEFA" w14:textId="52936C6F" w:rsidR="008E0F03" w:rsidRPr="00322F81" w:rsidRDefault="00F64874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1</w:t>
            </w:r>
            <w:r w:rsidRPr="00322F81">
              <w:rPr>
                <w:rFonts w:ascii="Manrope ExtraLight" w:hAnsi="Manrope ExtraLight" w:cstheme="minorHAnsi"/>
                <w:vertAlign w:val="superscript"/>
              </w:rPr>
              <w:t>st</w:t>
            </w:r>
            <w:r w:rsidRPr="00322F81">
              <w:rPr>
                <w:rFonts w:ascii="Manrope ExtraLight" w:hAnsi="Manrope ExtraLight" w:cstheme="minorHAnsi"/>
              </w:rPr>
              <w:t xml:space="preserve"> July 2025</w:t>
            </w:r>
          </w:p>
        </w:tc>
        <w:tc>
          <w:tcPr>
            <w:tcW w:w="3070" w:type="dxa"/>
          </w:tcPr>
          <w:p w14:paraId="58A31DE4" w14:textId="79E06F3C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Radius Zero Ltd </w:t>
            </w:r>
          </w:p>
        </w:tc>
        <w:tc>
          <w:tcPr>
            <w:tcW w:w="3145" w:type="dxa"/>
          </w:tcPr>
          <w:p w14:paraId="04BEA234" w14:textId="2AA61B74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Founding CEO and Director</w:t>
            </w:r>
          </w:p>
        </w:tc>
      </w:tr>
      <w:tr w:rsidR="008E0F03" w:rsidRPr="00322F81" w14:paraId="7EC1FAA7" w14:textId="77777777" w:rsidTr="00AD4D07">
        <w:trPr>
          <w:trHeight w:val="575"/>
        </w:trPr>
        <w:tc>
          <w:tcPr>
            <w:tcW w:w="1979" w:type="dxa"/>
            <w:vMerge/>
          </w:tcPr>
          <w:p w14:paraId="0F967845" w14:textId="77777777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1A90A65E" w14:textId="77777777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3A4B1993" w14:textId="3CB3C9D4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Ston Easton Park Estate </w:t>
            </w:r>
          </w:p>
        </w:tc>
        <w:tc>
          <w:tcPr>
            <w:tcW w:w="3145" w:type="dxa"/>
          </w:tcPr>
          <w:p w14:paraId="6E20E36F" w14:textId="1D1EA26D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Director and Project Manager </w:t>
            </w:r>
          </w:p>
        </w:tc>
      </w:tr>
      <w:tr w:rsidR="008E0F03" w:rsidRPr="00322F81" w14:paraId="562E9F25" w14:textId="77777777" w:rsidTr="00AD4D07">
        <w:trPr>
          <w:trHeight w:val="575"/>
        </w:trPr>
        <w:tc>
          <w:tcPr>
            <w:tcW w:w="1979" w:type="dxa"/>
            <w:vMerge/>
          </w:tcPr>
          <w:p w14:paraId="72B9D712" w14:textId="77777777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5E7CB7DC" w14:textId="77777777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71A66988" w14:textId="0CE7F942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Criou Carbon Ltd </w:t>
            </w:r>
          </w:p>
        </w:tc>
        <w:tc>
          <w:tcPr>
            <w:tcW w:w="3145" w:type="dxa"/>
          </w:tcPr>
          <w:p w14:paraId="182B74DA" w14:textId="7799B74E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Director and Shareholder </w:t>
            </w:r>
          </w:p>
        </w:tc>
      </w:tr>
      <w:tr w:rsidR="008E0F03" w:rsidRPr="00322F81" w14:paraId="43148EB0" w14:textId="77777777" w:rsidTr="00AD4D07">
        <w:trPr>
          <w:trHeight w:val="575"/>
        </w:trPr>
        <w:tc>
          <w:tcPr>
            <w:tcW w:w="1979" w:type="dxa"/>
            <w:vMerge/>
          </w:tcPr>
          <w:p w14:paraId="559C2103" w14:textId="77777777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61AB505F" w14:textId="77777777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04373604" w14:textId="669AC87D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NTM Circular Solutions </w:t>
            </w:r>
          </w:p>
        </w:tc>
        <w:tc>
          <w:tcPr>
            <w:tcW w:w="3145" w:type="dxa"/>
          </w:tcPr>
          <w:p w14:paraId="551FE156" w14:textId="7A49DB06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Director and Shareholder</w:t>
            </w:r>
          </w:p>
        </w:tc>
      </w:tr>
      <w:tr w:rsidR="008E0F03" w:rsidRPr="00322F81" w14:paraId="161845B8" w14:textId="77777777" w:rsidTr="00AD4D07">
        <w:trPr>
          <w:trHeight w:val="575"/>
        </w:trPr>
        <w:tc>
          <w:tcPr>
            <w:tcW w:w="1979" w:type="dxa"/>
            <w:vMerge/>
          </w:tcPr>
          <w:p w14:paraId="06B2C5BD" w14:textId="77777777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1724" w:type="dxa"/>
            <w:vMerge/>
          </w:tcPr>
          <w:p w14:paraId="1358A84C" w14:textId="77777777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3070" w:type="dxa"/>
          </w:tcPr>
          <w:p w14:paraId="4B3D2DC5" w14:textId="26A9A98F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Mozambique Renewables </w:t>
            </w:r>
          </w:p>
        </w:tc>
        <w:tc>
          <w:tcPr>
            <w:tcW w:w="3145" w:type="dxa"/>
          </w:tcPr>
          <w:p w14:paraId="0511C752" w14:textId="2F2F6039" w:rsidR="008E0F03" w:rsidRPr="00322F81" w:rsidRDefault="008E0F03" w:rsidP="00616C68">
            <w:pPr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Shareholder </w:t>
            </w:r>
          </w:p>
        </w:tc>
      </w:tr>
      <w:bookmarkEnd w:id="0"/>
    </w:tbl>
    <w:p w14:paraId="53641C19" w14:textId="18E19EC9" w:rsidR="00AA0CF2" w:rsidRPr="00322F81" w:rsidRDefault="00AA0CF2">
      <w:pPr>
        <w:rPr>
          <w:rFonts w:ascii="Manrope ExtraLight" w:hAnsi="Manrope ExtraLight" w:cstheme="minorHAnsi"/>
          <w:b/>
          <w:bCs/>
        </w:rPr>
      </w:pPr>
    </w:p>
    <w:p w14:paraId="22955040" w14:textId="2B07C92B" w:rsidR="002F6F35" w:rsidRPr="00322F81" w:rsidRDefault="00027542">
      <w:pPr>
        <w:rPr>
          <w:rFonts w:ascii="Manrope ExtraLight" w:hAnsi="Manrope ExtraLight" w:cstheme="minorHAnsi"/>
          <w:b/>
          <w:bCs/>
        </w:rPr>
      </w:pPr>
      <w:r w:rsidRPr="00322F81">
        <w:rPr>
          <w:rFonts w:ascii="Manrope ExtraLight" w:hAnsi="Manrope ExtraLight" w:cstheme="minorHAnsi"/>
          <w:b/>
          <w:bCs/>
        </w:rPr>
        <w:t>NMITE</w:t>
      </w:r>
      <w:r w:rsidR="00AC76D6" w:rsidRPr="00322F81">
        <w:rPr>
          <w:rFonts w:ascii="Manrope ExtraLight" w:hAnsi="Manrope ExtraLight" w:cstheme="minorHAnsi"/>
          <w:b/>
          <w:bCs/>
        </w:rPr>
        <w:t xml:space="preserve"> Elected Board </w:t>
      </w:r>
      <w:r w:rsidR="001C6F0F" w:rsidRPr="00322F81">
        <w:rPr>
          <w:rFonts w:ascii="Manrope ExtraLight" w:hAnsi="Manrope ExtraLight" w:cstheme="minorHAnsi"/>
          <w:b/>
          <w:bCs/>
        </w:rPr>
        <w:t>members.</w:t>
      </w:r>
      <w:r w:rsidR="00AC76D6" w:rsidRPr="00322F81">
        <w:rPr>
          <w:rFonts w:ascii="Manrope ExtraLight" w:hAnsi="Manrope ExtraLight" w:cstheme="minorHAnsi"/>
          <w:b/>
          <w:bCs/>
        </w:rPr>
        <w:t xml:space="preserve"> 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25"/>
        <w:gridCol w:w="1702"/>
        <w:gridCol w:w="3059"/>
        <w:gridCol w:w="3132"/>
      </w:tblGrid>
      <w:tr w:rsidR="00AC76D6" w:rsidRPr="00322F81" w14:paraId="452D194A" w14:textId="77777777" w:rsidTr="00B0179D">
        <w:tc>
          <w:tcPr>
            <w:tcW w:w="202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375717" w14:textId="77777777" w:rsidR="00AC76D6" w:rsidRPr="00322F81" w:rsidRDefault="00AC76D6" w:rsidP="00B0179D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  <w:b/>
                <w:bCs/>
              </w:rPr>
              <w:t>Name of Member</w:t>
            </w:r>
          </w:p>
        </w:tc>
        <w:tc>
          <w:tcPr>
            <w:tcW w:w="17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14E4DF" w14:textId="77777777" w:rsidR="00AC76D6" w:rsidRPr="00322F81" w:rsidRDefault="00AC76D6" w:rsidP="00B0179D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  <w:b/>
                <w:bCs/>
              </w:rPr>
              <w:t>Date of Appointment</w:t>
            </w:r>
          </w:p>
        </w:tc>
        <w:tc>
          <w:tcPr>
            <w:tcW w:w="305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ED9" w14:textId="77777777" w:rsidR="00AC76D6" w:rsidRPr="00322F81" w:rsidRDefault="00AC76D6" w:rsidP="00B0179D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  <w:b/>
                <w:bCs/>
              </w:rPr>
              <w:t>Organisation in which interest exists</w:t>
            </w:r>
          </w:p>
        </w:tc>
        <w:tc>
          <w:tcPr>
            <w:tcW w:w="313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B52A85" w14:textId="77777777" w:rsidR="00AC76D6" w:rsidRPr="00322F81" w:rsidRDefault="00AC76D6" w:rsidP="00B0179D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  <w:b/>
                <w:bCs/>
              </w:rPr>
              <w:t>Nature of interest (director, shareholder, member, etc)</w:t>
            </w:r>
          </w:p>
        </w:tc>
      </w:tr>
      <w:tr w:rsidR="00AC76D6" w:rsidRPr="00322F81" w14:paraId="19AAF108" w14:textId="77777777" w:rsidTr="00B0179D">
        <w:trPr>
          <w:trHeight w:val="892"/>
        </w:trPr>
        <w:tc>
          <w:tcPr>
            <w:tcW w:w="202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301814" w14:textId="5F7FF154" w:rsidR="00AC76D6" w:rsidRPr="00322F81" w:rsidRDefault="001B3F36" w:rsidP="00B0179D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Peter Metcalfe</w:t>
            </w:r>
            <w:r w:rsidR="00AC76D6" w:rsidRPr="00322F81">
              <w:rPr>
                <w:rFonts w:ascii="Manrope ExtraLight" w:hAnsi="Manrope ExtraLight" w:cstheme="minorHAnsi"/>
              </w:rPr>
              <w:t xml:space="preserve"> </w:t>
            </w:r>
          </w:p>
        </w:tc>
        <w:tc>
          <w:tcPr>
            <w:tcW w:w="17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189C32" w14:textId="0B21040B" w:rsidR="00AC76D6" w:rsidRPr="00322F81" w:rsidRDefault="001B3F36" w:rsidP="00B0179D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22</w:t>
            </w:r>
            <w:r w:rsidRPr="00322F81">
              <w:rPr>
                <w:rFonts w:ascii="Manrope ExtraLight" w:hAnsi="Manrope ExtraLight" w:cstheme="minorHAnsi"/>
                <w:vertAlign w:val="superscript"/>
              </w:rPr>
              <w:t>nd</w:t>
            </w:r>
            <w:r w:rsidRPr="00322F81">
              <w:rPr>
                <w:rFonts w:ascii="Manrope ExtraLight" w:hAnsi="Manrope ExtraLight" w:cstheme="minorHAnsi"/>
              </w:rPr>
              <w:t xml:space="preserve"> January 2026 </w:t>
            </w:r>
          </w:p>
        </w:tc>
        <w:tc>
          <w:tcPr>
            <w:tcW w:w="305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CF76A" w14:textId="019DF6E2" w:rsidR="00AC76D6" w:rsidRPr="00322F81" w:rsidRDefault="00C17F33" w:rsidP="00B0179D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NMITE </w:t>
            </w:r>
          </w:p>
        </w:tc>
        <w:tc>
          <w:tcPr>
            <w:tcW w:w="313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C81C4" w14:textId="328C0EFE" w:rsidR="00AC76D6" w:rsidRPr="00322F81" w:rsidRDefault="00C17F33" w:rsidP="00B0179D">
            <w:pPr>
              <w:pStyle w:val="xmsonormal"/>
              <w:rPr>
                <w:rFonts w:ascii="Manrope ExtraLight" w:hAnsi="Manrope ExtraLight" w:cstheme="minorHAnsi"/>
                <w:lang w:val="en-US"/>
              </w:rPr>
            </w:pPr>
            <w:r w:rsidRPr="00322F81">
              <w:rPr>
                <w:rFonts w:ascii="Manrope ExtraLight" w:hAnsi="Manrope ExtraLight" w:cstheme="minorHAnsi"/>
                <w:lang w:val="en-US"/>
              </w:rPr>
              <w:t>NMITE Staff</w:t>
            </w:r>
          </w:p>
        </w:tc>
      </w:tr>
      <w:tr w:rsidR="00AC76D6" w:rsidRPr="00322F81" w14:paraId="56145568" w14:textId="77777777" w:rsidTr="00B0179D">
        <w:trPr>
          <w:trHeight w:val="892"/>
        </w:trPr>
        <w:tc>
          <w:tcPr>
            <w:tcW w:w="202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D758E" w14:textId="0BADAE04" w:rsidR="00AC76D6" w:rsidRPr="00322F81" w:rsidRDefault="001B3F36" w:rsidP="00B0179D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Levi Caymen </w:t>
            </w:r>
            <w:r w:rsidR="00AC76D6" w:rsidRPr="00322F81">
              <w:rPr>
                <w:rFonts w:ascii="Manrope ExtraLight" w:hAnsi="Manrope ExtraLight" w:cstheme="minorHAnsi"/>
              </w:rPr>
              <w:t xml:space="preserve"> </w:t>
            </w:r>
          </w:p>
        </w:tc>
        <w:tc>
          <w:tcPr>
            <w:tcW w:w="17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3A486" w14:textId="1FD9CBEC" w:rsidR="00AC76D6" w:rsidRPr="00322F81" w:rsidRDefault="001B3F36" w:rsidP="00B0179D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22</w:t>
            </w:r>
            <w:r w:rsidRPr="00322F81">
              <w:rPr>
                <w:rFonts w:ascii="Manrope ExtraLight" w:hAnsi="Manrope ExtraLight" w:cstheme="minorHAnsi"/>
                <w:vertAlign w:val="superscript"/>
              </w:rPr>
              <w:t>nd</w:t>
            </w:r>
            <w:r w:rsidRPr="00322F81">
              <w:rPr>
                <w:rFonts w:ascii="Manrope ExtraLight" w:hAnsi="Manrope ExtraLight" w:cstheme="minorHAnsi"/>
              </w:rPr>
              <w:t xml:space="preserve"> January 2026</w:t>
            </w:r>
          </w:p>
        </w:tc>
        <w:tc>
          <w:tcPr>
            <w:tcW w:w="305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B7DA6" w14:textId="5989314A" w:rsidR="00AC76D6" w:rsidRPr="00322F81" w:rsidRDefault="001C6F0F" w:rsidP="00B0179D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NMITE </w:t>
            </w:r>
          </w:p>
        </w:tc>
        <w:tc>
          <w:tcPr>
            <w:tcW w:w="313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02264" w14:textId="16E360DF" w:rsidR="00AC76D6" w:rsidRPr="00322F81" w:rsidRDefault="001C6F0F" w:rsidP="00B0179D">
            <w:pPr>
              <w:pStyle w:val="xmsonormal"/>
              <w:rPr>
                <w:rFonts w:ascii="Manrope ExtraLight" w:hAnsi="Manrope ExtraLight" w:cstheme="minorHAnsi"/>
                <w:lang w:val="en-US"/>
              </w:rPr>
            </w:pPr>
            <w:r w:rsidRPr="00322F81">
              <w:rPr>
                <w:rFonts w:ascii="Manrope ExtraLight" w:hAnsi="Manrope ExtraLight" w:cstheme="minorHAnsi"/>
                <w:lang w:val="en-US"/>
              </w:rPr>
              <w:t xml:space="preserve">NMITE </w:t>
            </w:r>
            <w:r w:rsidR="00F97A66" w:rsidRPr="00322F81">
              <w:rPr>
                <w:rFonts w:ascii="Manrope ExtraLight" w:hAnsi="Manrope ExtraLight" w:cstheme="minorHAnsi"/>
                <w:lang w:val="en-US"/>
              </w:rPr>
              <w:t>S</w:t>
            </w:r>
            <w:r w:rsidRPr="00322F81">
              <w:rPr>
                <w:rFonts w:ascii="Manrope ExtraLight" w:hAnsi="Manrope ExtraLight" w:cstheme="minorHAnsi"/>
                <w:lang w:val="en-US"/>
              </w:rPr>
              <w:t xml:space="preserve">tudent </w:t>
            </w:r>
          </w:p>
        </w:tc>
      </w:tr>
    </w:tbl>
    <w:p w14:paraId="34EAE1F2" w14:textId="77777777" w:rsidR="00AC76D6" w:rsidRPr="00322F81" w:rsidRDefault="00AC76D6">
      <w:pPr>
        <w:rPr>
          <w:rFonts w:ascii="Manrope ExtraLight" w:hAnsi="Manrope ExtraLight" w:cstheme="minorHAnsi"/>
          <w:b/>
          <w:bCs/>
        </w:rPr>
      </w:pPr>
    </w:p>
    <w:p w14:paraId="3FB59A09" w14:textId="7BFD177C" w:rsidR="001B352B" w:rsidRPr="00322F81" w:rsidRDefault="00E63CD2">
      <w:pPr>
        <w:rPr>
          <w:rFonts w:ascii="Manrope ExtraLight" w:hAnsi="Manrope ExtraLight" w:cstheme="minorHAnsi"/>
          <w:b/>
          <w:bCs/>
        </w:rPr>
      </w:pPr>
      <w:r w:rsidRPr="00322F81">
        <w:rPr>
          <w:rFonts w:ascii="Manrope ExtraLight" w:hAnsi="Manrope ExtraLight" w:cstheme="minorHAnsi"/>
          <w:b/>
          <w:bCs/>
        </w:rPr>
        <w:t>NMITE Senior Leadership Team</w:t>
      </w:r>
    </w:p>
    <w:p w14:paraId="0B58F27C" w14:textId="0605DE11" w:rsidR="00964EF0" w:rsidRPr="00322F81" w:rsidRDefault="00964EF0" w:rsidP="00964EF0">
      <w:pPr>
        <w:pStyle w:val="xmsonormal"/>
        <w:rPr>
          <w:rFonts w:ascii="Manrope ExtraLight" w:hAnsi="Manrope ExtraLight" w:cstheme="minorHAnsi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25"/>
        <w:gridCol w:w="1702"/>
        <w:gridCol w:w="3059"/>
        <w:gridCol w:w="3132"/>
      </w:tblGrid>
      <w:tr w:rsidR="00964EF0" w:rsidRPr="00322F81" w14:paraId="2AF990F9" w14:textId="77777777" w:rsidTr="001E2124">
        <w:tc>
          <w:tcPr>
            <w:tcW w:w="202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5B3764" w14:textId="77777777" w:rsidR="00964EF0" w:rsidRPr="00322F81" w:rsidRDefault="00964EF0">
            <w:pPr>
              <w:pStyle w:val="xmsonormal"/>
              <w:rPr>
                <w:rFonts w:ascii="Manrope ExtraLight" w:hAnsi="Manrope ExtraLight" w:cstheme="minorHAnsi"/>
              </w:rPr>
            </w:pPr>
            <w:bookmarkStart w:id="1" w:name="_Hlk156385789"/>
            <w:r w:rsidRPr="00322F81">
              <w:rPr>
                <w:rFonts w:ascii="Manrope ExtraLight" w:hAnsi="Manrope ExtraLight" w:cstheme="minorHAnsi"/>
                <w:b/>
                <w:bCs/>
              </w:rPr>
              <w:lastRenderedPageBreak/>
              <w:t>Name of Member</w:t>
            </w:r>
          </w:p>
        </w:tc>
        <w:tc>
          <w:tcPr>
            <w:tcW w:w="17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68E7F2" w14:textId="77777777" w:rsidR="00964EF0" w:rsidRPr="00322F81" w:rsidRDefault="00964EF0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  <w:b/>
                <w:bCs/>
              </w:rPr>
              <w:t>Date of Appointment</w:t>
            </w:r>
          </w:p>
        </w:tc>
        <w:tc>
          <w:tcPr>
            <w:tcW w:w="305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97090E" w14:textId="77777777" w:rsidR="00964EF0" w:rsidRPr="00322F81" w:rsidRDefault="00964EF0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  <w:b/>
                <w:bCs/>
              </w:rPr>
              <w:t>Organisation in which interest exists</w:t>
            </w:r>
          </w:p>
        </w:tc>
        <w:tc>
          <w:tcPr>
            <w:tcW w:w="313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432546" w14:textId="77777777" w:rsidR="00964EF0" w:rsidRPr="00322F81" w:rsidRDefault="00964EF0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  <w:b/>
                <w:bCs/>
              </w:rPr>
              <w:t>Nature of interest (director, shareholder, member, etc)</w:t>
            </w:r>
          </w:p>
        </w:tc>
      </w:tr>
      <w:tr w:rsidR="0091219C" w:rsidRPr="00322F81" w14:paraId="796D879A" w14:textId="77777777" w:rsidTr="00E106C8">
        <w:trPr>
          <w:trHeight w:val="892"/>
        </w:trPr>
        <w:tc>
          <w:tcPr>
            <w:tcW w:w="202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44610" w14:textId="3E506264" w:rsidR="0091219C" w:rsidRPr="00322F81" w:rsidRDefault="0091219C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James Newby</w:t>
            </w:r>
            <w:r w:rsidR="009470AD" w:rsidRPr="00322F81">
              <w:rPr>
                <w:rFonts w:ascii="Manrope ExtraLight" w:hAnsi="Manrope ExtraLight" w:cstheme="minorHAnsi"/>
              </w:rPr>
              <w:t xml:space="preserve">, CEO, Ex Officio. </w:t>
            </w:r>
          </w:p>
        </w:tc>
        <w:tc>
          <w:tcPr>
            <w:tcW w:w="17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09BD2" w14:textId="4D778E47" w:rsidR="0091219C" w:rsidRPr="00322F81" w:rsidRDefault="00F90A48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September 2</w:t>
            </w:r>
            <w:r w:rsidR="0085217F" w:rsidRPr="00322F81">
              <w:rPr>
                <w:rFonts w:ascii="Manrope ExtraLight" w:hAnsi="Manrope ExtraLight" w:cstheme="minorHAnsi"/>
              </w:rPr>
              <w:t>022</w:t>
            </w:r>
          </w:p>
        </w:tc>
        <w:tc>
          <w:tcPr>
            <w:tcW w:w="305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46901F" w14:textId="54CF6C3C" w:rsidR="0091219C" w:rsidRPr="00322F81" w:rsidRDefault="00ED5981" w:rsidP="00F73342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6SPS</w:t>
            </w:r>
            <w:r w:rsidR="00807070" w:rsidRPr="00322F81">
              <w:rPr>
                <w:rFonts w:ascii="Manrope ExtraLight" w:hAnsi="Manrope ExtraLight" w:cstheme="minorHAnsi"/>
              </w:rPr>
              <w:t>&amp;Offa</w:t>
            </w:r>
            <w:r w:rsidR="003875C4" w:rsidRPr="00322F81">
              <w:rPr>
                <w:rFonts w:ascii="Manrope ExtraLight" w:hAnsi="Manrope ExtraLight" w:cstheme="minorHAnsi"/>
              </w:rPr>
              <w:t xml:space="preserve"> Court LTD</w:t>
            </w:r>
          </w:p>
        </w:tc>
        <w:tc>
          <w:tcPr>
            <w:tcW w:w="313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3BE04" w14:textId="2C566691" w:rsidR="0091219C" w:rsidRPr="00322F81" w:rsidRDefault="003875C4" w:rsidP="00261F4C">
            <w:pPr>
              <w:pStyle w:val="xmsonormal"/>
              <w:rPr>
                <w:rFonts w:ascii="Manrope ExtraLight" w:hAnsi="Manrope ExtraLight" w:cstheme="minorHAnsi"/>
                <w:lang w:val="en-US"/>
              </w:rPr>
            </w:pPr>
            <w:r w:rsidRPr="00322F81">
              <w:rPr>
                <w:rFonts w:ascii="Manrope ExtraLight" w:hAnsi="Manrope ExtraLight" w:cstheme="minorHAnsi"/>
                <w:lang w:val="en-US"/>
              </w:rPr>
              <w:t>Chief Operating Officer</w:t>
            </w:r>
          </w:p>
        </w:tc>
      </w:tr>
      <w:tr w:rsidR="0068738E" w:rsidRPr="00322F81" w14:paraId="4EFA7D21" w14:textId="77777777" w:rsidTr="00EF4266">
        <w:trPr>
          <w:trHeight w:val="596"/>
        </w:trPr>
        <w:tc>
          <w:tcPr>
            <w:tcW w:w="2025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A66094" w14:textId="3E17894D" w:rsidR="0068738E" w:rsidRPr="00322F81" w:rsidRDefault="0068738E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>Rob Jenkins, Finance Director</w:t>
            </w:r>
          </w:p>
        </w:tc>
        <w:tc>
          <w:tcPr>
            <w:tcW w:w="1702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D3B99A" w14:textId="12E91833" w:rsidR="0068738E" w:rsidRPr="00322F81" w:rsidRDefault="00761EB3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September </w:t>
            </w:r>
            <w:r w:rsidR="0085217F" w:rsidRPr="00322F81">
              <w:rPr>
                <w:rFonts w:ascii="Manrope ExtraLight" w:hAnsi="Manrope ExtraLight" w:cstheme="minorHAnsi"/>
              </w:rPr>
              <w:t>20</w:t>
            </w:r>
            <w:r w:rsidRPr="00322F81">
              <w:rPr>
                <w:rFonts w:ascii="Manrope ExtraLight" w:hAnsi="Manrope ExtraLight" w:cstheme="minorHAnsi"/>
              </w:rPr>
              <w:t>23</w:t>
            </w:r>
          </w:p>
        </w:tc>
        <w:tc>
          <w:tcPr>
            <w:tcW w:w="305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840663" w14:textId="3002C41E" w:rsidR="0068738E" w:rsidRPr="00322F81" w:rsidRDefault="0068738E" w:rsidP="00F73342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NMITE </w:t>
            </w:r>
          </w:p>
        </w:tc>
        <w:tc>
          <w:tcPr>
            <w:tcW w:w="313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F5DBB6" w14:textId="1541A3CC" w:rsidR="0068738E" w:rsidRPr="00322F81" w:rsidRDefault="0068738E" w:rsidP="00261F4C">
            <w:pPr>
              <w:pStyle w:val="xmsonormal"/>
              <w:rPr>
                <w:rFonts w:ascii="Manrope ExtraLight" w:hAnsi="Manrope ExtraLight" w:cstheme="minorHAnsi"/>
                <w:lang w:val="en-US"/>
              </w:rPr>
            </w:pPr>
            <w:r w:rsidRPr="00322F81">
              <w:rPr>
                <w:rFonts w:ascii="Manrope ExtraLight" w:hAnsi="Manrope ExtraLight" w:cstheme="minorHAnsi"/>
                <w:lang w:val="en-US"/>
              </w:rPr>
              <w:t>Interim contract as Finance Director</w:t>
            </w:r>
          </w:p>
        </w:tc>
      </w:tr>
      <w:tr w:rsidR="0068738E" w:rsidRPr="003712FB" w14:paraId="6DC0083A" w14:textId="77777777" w:rsidTr="00EF4266">
        <w:trPr>
          <w:trHeight w:val="407"/>
        </w:trPr>
        <w:tc>
          <w:tcPr>
            <w:tcW w:w="2025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A7B01A" w14:textId="74CED6E8" w:rsidR="0068738E" w:rsidRPr="00322F81" w:rsidRDefault="0068738E">
            <w:pPr>
              <w:pStyle w:val="xmsonormal"/>
              <w:rPr>
                <w:rFonts w:ascii="Manrope ExtraLight" w:hAnsi="Manrope ExtraLight" w:cstheme="minorHAnsi"/>
              </w:rPr>
            </w:pPr>
          </w:p>
        </w:tc>
        <w:tc>
          <w:tcPr>
            <w:tcW w:w="1702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B8ED8" w14:textId="77777777" w:rsidR="0068738E" w:rsidRPr="00322F81" w:rsidRDefault="0068738E">
            <w:pPr>
              <w:pStyle w:val="xmsonormal"/>
              <w:rPr>
                <w:rFonts w:ascii="Manrope ExtraLight" w:hAnsi="Manrope ExtraLight" w:cstheme="minorHAnsi"/>
              </w:rPr>
            </w:pPr>
          </w:p>
        </w:tc>
        <w:tc>
          <w:tcPr>
            <w:tcW w:w="305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3AD31" w14:textId="79D7EDE5" w:rsidR="0068738E" w:rsidRPr="00322F81" w:rsidRDefault="0068738E" w:rsidP="00F73342">
            <w:pPr>
              <w:pStyle w:val="xmsonormal"/>
              <w:rPr>
                <w:rFonts w:ascii="Manrope ExtraLight" w:hAnsi="Manrope ExtraLight" w:cstheme="minorHAnsi"/>
              </w:rPr>
            </w:pPr>
            <w:r w:rsidRPr="00322F81">
              <w:rPr>
                <w:rFonts w:ascii="Manrope ExtraLight" w:hAnsi="Manrope ExtraLight" w:cstheme="minorHAnsi"/>
              </w:rPr>
              <w:t xml:space="preserve">Celtic Vascular </w:t>
            </w:r>
          </w:p>
        </w:tc>
        <w:tc>
          <w:tcPr>
            <w:tcW w:w="313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7F788" w14:textId="190E2684" w:rsidR="0068738E" w:rsidRPr="003712FB" w:rsidRDefault="0068738E" w:rsidP="00261F4C">
            <w:pPr>
              <w:pStyle w:val="xmsonormal"/>
              <w:rPr>
                <w:rFonts w:ascii="Manrope ExtraLight" w:hAnsi="Manrope ExtraLight" w:cstheme="minorHAnsi"/>
                <w:lang w:val="en-US"/>
              </w:rPr>
            </w:pPr>
            <w:r w:rsidRPr="00322F81">
              <w:rPr>
                <w:rFonts w:ascii="Manrope ExtraLight" w:hAnsi="Manrope ExtraLight" w:cstheme="minorHAnsi"/>
                <w:lang w:val="en-US"/>
              </w:rPr>
              <w:t>CEO (12.5% Equity Ownership)</w:t>
            </w:r>
            <w:r>
              <w:rPr>
                <w:rFonts w:ascii="Manrope ExtraLight" w:hAnsi="Manrope ExtraLight" w:cstheme="minorHAnsi"/>
                <w:lang w:val="en-US"/>
              </w:rPr>
              <w:t xml:space="preserve"> </w:t>
            </w:r>
          </w:p>
        </w:tc>
      </w:tr>
      <w:tr w:rsidR="0068738E" w:rsidRPr="003712FB" w14:paraId="7F35A90B" w14:textId="77777777" w:rsidTr="00EF4266">
        <w:trPr>
          <w:trHeight w:val="413"/>
        </w:trPr>
        <w:tc>
          <w:tcPr>
            <w:tcW w:w="2025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E87E1" w14:textId="77777777" w:rsidR="0068738E" w:rsidRDefault="0068738E">
            <w:pPr>
              <w:pStyle w:val="xmsonormal"/>
              <w:rPr>
                <w:rFonts w:ascii="Manrope ExtraLight" w:hAnsi="Manrope ExtraLight" w:cstheme="minorHAnsi"/>
              </w:rPr>
            </w:pPr>
          </w:p>
        </w:tc>
        <w:tc>
          <w:tcPr>
            <w:tcW w:w="1702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FB00E" w14:textId="77777777" w:rsidR="0068738E" w:rsidRPr="003712FB" w:rsidRDefault="0068738E">
            <w:pPr>
              <w:pStyle w:val="xmsonormal"/>
              <w:rPr>
                <w:rFonts w:ascii="Manrope ExtraLight" w:hAnsi="Manrope ExtraLight" w:cstheme="minorHAnsi"/>
              </w:rPr>
            </w:pPr>
          </w:p>
        </w:tc>
        <w:tc>
          <w:tcPr>
            <w:tcW w:w="305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8209E3" w14:textId="6C2985BA" w:rsidR="0068738E" w:rsidRPr="003712FB" w:rsidRDefault="0068738E" w:rsidP="00F73342">
            <w:pPr>
              <w:pStyle w:val="xmsonormal"/>
              <w:rPr>
                <w:rFonts w:ascii="Manrope ExtraLight" w:hAnsi="Manrope ExtraLight" w:cstheme="minorHAnsi"/>
              </w:rPr>
            </w:pPr>
            <w:r>
              <w:rPr>
                <w:rFonts w:ascii="Manrope ExtraLight" w:hAnsi="Manrope ExtraLight" w:cstheme="minorHAnsi"/>
              </w:rPr>
              <w:t xml:space="preserve">F&amp;J Healthcare Ltd </w:t>
            </w:r>
          </w:p>
        </w:tc>
        <w:tc>
          <w:tcPr>
            <w:tcW w:w="313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22C98" w14:textId="22BCB893" w:rsidR="0068738E" w:rsidRPr="003712FB" w:rsidRDefault="0068738E" w:rsidP="00261F4C">
            <w:pPr>
              <w:pStyle w:val="xmsonormal"/>
              <w:rPr>
                <w:rFonts w:ascii="Manrope ExtraLight" w:hAnsi="Manrope ExtraLight" w:cstheme="minorHAnsi"/>
                <w:lang w:val="en-US"/>
              </w:rPr>
            </w:pPr>
            <w:r>
              <w:rPr>
                <w:rFonts w:ascii="Manrope ExtraLight" w:hAnsi="Manrope ExtraLight" w:cstheme="minorHAnsi"/>
                <w:lang w:val="en-US"/>
              </w:rPr>
              <w:t>Director</w:t>
            </w:r>
          </w:p>
        </w:tc>
      </w:tr>
      <w:tr w:rsidR="0068738E" w:rsidRPr="003712FB" w14:paraId="52E4F1AA" w14:textId="77777777" w:rsidTr="00EF4266">
        <w:trPr>
          <w:trHeight w:val="561"/>
        </w:trPr>
        <w:tc>
          <w:tcPr>
            <w:tcW w:w="2025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AA74E" w14:textId="77777777" w:rsidR="0068738E" w:rsidRDefault="0068738E">
            <w:pPr>
              <w:pStyle w:val="xmsonormal"/>
              <w:rPr>
                <w:rFonts w:ascii="Manrope ExtraLight" w:hAnsi="Manrope ExtraLight" w:cstheme="minorHAnsi"/>
              </w:rPr>
            </w:pPr>
          </w:p>
        </w:tc>
        <w:tc>
          <w:tcPr>
            <w:tcW w:w="1702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1601C" w14:textId="77777777" w:rsidR="0068738E" w:rsidRPr="003712FB" w:rsidRDefault="0068738E">
            <w:pPr>
              <w:pStyle w:val="xmsonormal"/>
              <w:rPr>
                <w:rFonts w:ascii="Manrope ExtraLight" w:hAnsi="Manrope ExtraLight" w:cstheme="minorHAnsi"/>
              </w:rPr>
            </w:pPr>
          </w:p>
        </w:tc>
        <w:tc>
          <w:tcPr>
            <w:tcW w:w="305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0E6EA" w14:textId="7BD86931" w:rsidR="0068738E" w:rsidRPr="003712FB" w:rsidRDefault="0068738E" w:rsidP="00F73342">
            <w:pPr>
              <w:pStyle w:val="xmsonormal"/>
              <w:rPr>
                <w:rFonts w:ascii="Manrope ExtraLight" w:hAnsi="Manrope ExtraLight" w:cstheme="minorHAnsi"/>
              </w:rPr>
            </w:pPr>
            <w:r>
              <w:rPr>
                <w:rFonts w:ascii="Manrope ExtraLight" w:hAnsi="Manrope ExtraLight" w:cstheme="minorHAnsi"/>
              </w:rPr>
              <w:t xml:space="preserve">Hands Together Ludlow Charity </w:t>
            </w:r>
          </w:p>
        </w:tc>
        <w:tc>
          <w:tcPr>
            <w:tcW w:w="313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7898F" w14:textId="65BC65DF" w:rsidR="0068738E" w:rsidRPr="003712FB" w:rsidRDefault="0068738E" w:rsidP="00261F4C">
            <w:pPr>
              <w:pStyle w:val="xmsonormal"/>
              <w:rPr>
                <w:rFonts w:ascii="Manrope ExtraLight" w:hAnsi="Manrope ExtraLight" w:cstheme="minorHAnsi"/>
                <w:lang w:val="en-US"/>
              </w:rPr>
            </w:pPr>
            <w:r>
              <w:rPr>
                <w:rFonts w:ascii="Manrope ExtraLight" w:hAnsi="Manrope ExtraLight" w:cstheme="minorHAnsi"/>
                <w:lang w:val="en-US"/>
              </w:rPr>
              <w:t>Trustee</w:t>
            </w:r>
          </w:p>
        </w:tc>
      </w:tr>
      <w:tr w:rsidR="0068738E" w:rsidRPr="003712FB" w14:paraId="617BB9F6" w14:textId="77777777" w:rsidTr="00EF4266">
        <w:trPr>
          <w:trHeight w:val="561"/>
        </w:trPr>
        <w:tc>
          <w:tcPr>
            <w:tcW w:w="2025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C88DAC" w14:textId="77777777" w:rsidR="0068738E" w:rsidRDefault="0068738E">
            <w:pPr>
              <w:pStyle w:val="xmsonormal"/>
              <w:rPr>
                <w:rFonts w:ascii="Manrope ExtraLight" w:hAnsi="Manrope ExtraLight" w:cstheme="minorHAnsi"/>
              </w:rPr>
            </w:pPr>
          </w:p>
        </w:tc>
        <w:tc>
          <w:tcPr>
            <w:tcW w:w="1702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EFE803" w14:textId="77777777" w:rsidR="0068738E" w:rsidRPr="003712FB" w:rsidRDefault="0068738E">
            <w:pPr>
              <w:pStyle w:val="xmsonormal"/>
              <w:rPr>
                <w:rFonts w:ascii="Manrope ExtraLight" w:hAnsi="Manrope ExtraLight" w:cstheme="minorHAnsi"/>
              </w:rPr>
            </w:pPr>
          </w:p>
        </w:tc>
        <w:tc>
          <w:tcPr>
            <w:tcW w:w="305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47D7A" w14:textId="33EF71BF" w:rsidR="0068738E" w:rsidRDefault="0068738E" w:rsidP="00F73342">
            <w:pPr>
              <w:pStyle w:val="xmsonormal"/>
              <w:rPr>
                <w:rFonts w:ascii="Manrope ExtraLight" w:hAnsi="Manrope ExtraLight" w:cstheme="minorHAnsi"/>
              </w:rPr>
            </w:pPr>
            <w:r>
              <w:rPr>
                <w:rFonts w:ascii="Manrope ExtraLight" w:hAnsi="Manrope ExtraLight" w:cstheme="minorHAnsi"/>
              </w:rPr>
              <w:t xml:space="preserve">Institute of Chartered Accountants </w:t>
            </w:r>
          </w:p>
        </w:tc>
        <w:tc>
          <w:tcPr>
            <w:tcW w:w="313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6E889D" w14:textId="3C162CE9" w:rsidR="0068738E" w:rsidRDefault="0068738E" w:rsidP="00261F4C">
            <w:pPr>
              <w:pStyle w:val="xmsonormal"/>
              <w:rPr>
                <w:rFonts w:ascii="Manrope ExtraLight" w:hAnsi="Manrope ExtraLight" w:cstheme="minorHAnsi"/>
                <w:lang w:val="en-US"/>
              </w:rPr>
            </w:pPr>
            <w:r>
              <w:rPr>
                <w:rFonts w:ascii="Manrope ExtraLight" w:hAnsi="Manrope ExtraLight" w:cstheme="minorHAnsi"/>
                <w:lang w:val="en-US"/>
              </w:rPr>
              <w:t>Fellow</w:t>
            </w:r>
          </w:p>
        </w:tc>
      </w:tr>
      <w:bookmarkEnd w:id="1"/>
    </w:tbl>
    <w:p w14:paraId="44465767" w14:textId="5993EBE6" w:rsidR="00E63CD2" w:rsidRPr="003712FB" w:rsidRDefault="00E63CD2">
      <w:pPr>
        <w:rPr>
          <w:rFonts w:ascii="Manrope ExtraLight" w:hAnsi="Manrope ExtraLight" w:cstheme="minorHAnsi"/>
          <w:b/>
          <w:bCs/>
        </w:rPr>
      </w:pPr>
    </w:p>
    <w:p w14:paraId="2079ECEC" w14:textId="5DC3E200" w:rsidR="00C33E2A" w:rsidRPr="003712FB" w:rsidRDefault="00E63CD2">
      <w:pPr>
        <w:rPr>
          <w:rFonts w:ascii="Manrope ExtraLight" w:hAnsi="Manrope ExtraLight" w:cstheme="minorHAnsi"/>
          <w:b/>
          <w:bCs/>
        </w:rPr>
      </w:pPr>
      <w:r w:rsidRPr="003712FB">
        <w:rPr>
          <w:rFonts w:ascii="Manrope ExtraLight" w:hAnsi="Manrope ExtraLight" w:cstheme="minorHAnsi"/>
          <w:b/>
          <w:bCs/>
        </w:rPr>
        <w:t>NMITE Co-opted Committee Members</w:t>
      </w:r>
      <w:r w:rsidR="00C33E2A" w:rsidRPr="003712FB">
        <w:rPr>
          <w:rFonts w:ascii="Manrope ExtraLight" w:hAnsi="Manrope ExtraLight" w:cstheme="minorHAnsi"/>
          <w:b/>
          <w:bCs/>
        </w:rPr>
        <w:t xml:space="preserve"> 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90"/>
        <w:gridCol w:w="2685"/>
        <w:gridCol w:w="2005"/>
        <w:gridCol w:w="2138"/>
      </w:tblGrid>
      <w:tr w:rsidR="007D435B" w:rsidRPr="003712FB" w14:paraId="29526E8E" w14:textId="77777777" w:rsidTr="007D435B">
        <w:tc>
          <w:tcPr>
            <w:tcW w:w="3086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31DF" w14:textId="67574335" w:rsidR="00820ED1" w:rsidRPr="003712FB" w:rsidRDefault="00820ED1" w:rsidP="0074610C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Mr. Mark Edwards</w:t>
            </w:r>
          </w:p>
        </w:tc>
        <w:tc>
          <w:tcPr>
            <w:tcW w:w="2682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3099C" w14:textId="3EE03ACA" w:rsidR="00820ED1" w:rsidRPr="003712FB" w:rsidRDefault="00820ED1" w:rsidP="0074610C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Finance and Resources Committee</w:t>
            </w:r>
          </w:p>
        </w:tc>
        <w:tc>
          <w:tcPr>
            <w:tcW w:w="200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47818" w14:textId="2488C66A" w:rsidR="00820ED1" w:rsidRPr="003712FB" w:rsidRDefault="00820ED1" w:rsidP="0074610C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JP Morgan EM Income Trust</w:t>
            </w:r>
          </w:p>
        </w:tc>
        <w:tc>
          <w:tcPr>
            <w:tcW w:w="21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00311" w14:textId="6F920AAB" w:rsidR="00820ED1" w:rsidRPr="003712FB" w:rsidRDefault="00820ED1" w:rsidP="0074610C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Director</w:t>
            </w:r>
          </w:p>
        </w:tc>
      </w:tr>
      <w:tr w:rsidR="00B8020E" w:rsidRPr="003712FB" w14:paraId="1A2830C4" w14:textId="77777777" w:rsidTr="007D435B">
        <w:trPr>
          <w:trHeight w:val="474"/>
        </w:trPr>
        <w:tc>
          <w:tcPr>
            <w:tcW w:w="0" w:type="auto"/>
            <w:vMerge/>
            <w:vAlign w:val="center"/>
          </w:tcPr>
          <w:p w14:paraId="5A680D15" w14:textId="77777777" w:rsidR="00B8020E" w:rsidRPr="003712FB" w:rsidRDefault="00B8020E" w:rsidP="0074610C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0" w:type="auto"/>
            <w:vMerge/>
            <w:vAlign w:val="center"/>
          </w:tcPr>
          <w:p w14:paraId="64CAD41D" w14:textId="77777777" w:rsidR="00B8020E" w:rsidRPr="003712FB" w:rsidRDefault="00B8020E" w:rsidP="0074610C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200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38558B" w14:textId="0D5BE721" w:rsidR="00B8020E" w:rsidRPr="003712FB" w:rsidRDefault="00B8020E" w:rsidP="0074610C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Green Dragon Hotel Ltd</w:t>
            </w:r>
          </w:p>
        </w:tc>
        <w:tc>
          <w:tcPr>
            <w:tcW w:w="21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69CC0" w14:textId="70623B01" w:rsidR="00B8020E" w:rsidRPr="003712FB" w:rsidRDefault="00B8020E" w:rsidP="0074610C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Director</w:t>
            </w:r>
          </w:p>
        </w:tc>
      </w:tr>
      <w:tr w:rsidR="007D435B" w:rsidRPr="003712FB" w14:paraId="45C10A7A" w14:textId="77777777" w:rsidTr="007D435B">
        <w:trPr>
          <w:trHeight w:val="474"/>
        </w:trPr>
        <w:tc>
          <w:tcPr>
            <w:tcW w:w="0" w:type="auto"/>
            <w:vMerge w:val="restart"/>
          </w:tcPr>
          <w:p w14:paraId="3C412FE9" w14:textId="06989A3B" w:rsidR="007D435B" w:rsidRPr="003712FB" w:rsidRDefault="007D435B" w:rsidP="007D435B">
            <w:pPr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Mr. Martin Hitchin (Vice-Chair)</w:t>
            </w:r>
          </w:p>
        </w:tc>
        <w:tc>
          <w:tcPr>
            <w:tcW w:w="0" w:type="auto"/>
            <w:vMerge w:val="restart"/>
          </w:tcPr>
          <w:p w14:paraId="2BD7C354" w14:textId="5B36AD54" w:rsidR="007D435B" w:rsidRPr="003712FB" w:rsidRDefault="007D435B" w:rsidP="007D435B">
            <w:pPr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1 July 2019</w:t>
            </w:r>
            <w:r>
              <w:rPr>
                <w:rFonts w:ascii="Manrope ExtraLight" w:hAnsi="Manrope ExtraLight" w:cstheme="minorHAnsi"/>
              </w:rPr>
              <w:t>/ 29 March 2023</w:t>
            </w:r>
          </w:p>
        </w:tc>
        <w:tc>
          <w:tcPr>
            <w:tcW w:w="200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D4483" w14:textId="3CD1A183" w:rsidR="007D435B" w:rsidRPr="003712FB" w:rsidRDefault="007D435B" w:rsidP="0074610C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REHAU Ltd</w:t>
            </w:r>
          </w:p>
        </w:tc>
        <w:tc>
          <w:tcPr>
            <w:tcW w:w="21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A04A4" w14:textId="0E761E8E" w:rsidR="007D435B" w:rsidRPr="003712FB" w:rsidRDefault="007D435B" w:rsidP="0074610C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Chief Executive Officer</w:t>
            </w:r>
          </w:p>
        </w:tc>
      </w:tr>
      <w:tr w:rsidR="007D435B" w:rsidRPr="003712FB" w14:paraId="07517F18" w14:textId="77777777" w:rsidTr="007D435B">
        <w:trPr>
          <w:trHeight w:val="474"/>
        </w:trPr>
        <w:tc>
          <w:tcPr>
            <w:tcW w:w="0" w:type="auto"/>
            <w:vMerge/>
            <w:vAlign w:val="center"/>
          </w:tcPr>
          <w:p w14:paraId="3DA40B57" w14:textId="77777777" w:rsidR="007D435B" w:rsidRPr="003712FB" w:rsidRDefault="007D435B" w:rsidP="0074610C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0" w:type="auto"/>
            <w:vMerge/>
            <w:vAlign w:val="center"/>
          </w:tcPr>
          <w:p w14:paraId="5953D94D" w14:textId="77777777" w:rsidR="007D435B" w:rsidRPr="003712FB" w:rsidRDefault="007D435B" w:rsidP="0074610C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200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450DE" w14:textId="2A032225" w:rsidR="007D435B" w:rsidRPr="003712FB" w:rsidRDefault="007D435B" w:rsidP="0074610C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PVCR Ltd</w:t>
            </w:r>
          </w:p>
        </w:tc>
        <w:tc>
          <w:tcPr>
            <w:tcW w:w="21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5F0BB9" w14:textId="43121884" w:rsidR="007D435B" w:rsidRPr="003712FB" w:rsidRDefault="007D435B" w:rsidP="0074610C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Chief Executive Officer</w:t>
            </w:r>
          </w:p>
        </w:tc>
      </w:tr>
      <w:tr w:rsidR="007D435B" w:rsidRPr="003712FB" w14:paraId="385B30FA" w14:textId="77777777" w:rsidTr="007D435B">
        <w:trPr>
          <w:trHeight w:val="474"/>
        </w:trPr>
        <w:tc>
          <w:tcPr>
            <w:tcW w:w="0" w:type="auto"/>
            <w:vMerge/>
            <w:vAlign w:val="center"/>
          </w:tcPr>
          <w:p w14:paraId="32806718" w14:textId="77777777" w:rsidR="007D435B" w:rsidRPr="003712FB" w:rsidRDefault="007D435B" w:rsidP="007D435B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0" w:type="auto"/>
            <w:vMerge/>
            <w:vAlign w:val="center"/>
          </w:tcPr>
          <w:p w14:paraId="02FFCCC7" w14:textId="77777777" w:rsidR="007D435B" w:rsidRPr="003712FB" w:rsidRDefault="007D435B" w:rsidP="007D435B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200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5FA597" w14:textId="234B63CA" w:rsidR="007D435B" w:rsidRPr="003712FB" w:rsidRDefault="007D435B" w:rsidP="007D435B">
            <w:pPr>
              <w:pStyle w:val="xmsonormal"/>
              <w:rPr>
                <w:rFonts w:ascii="Manrope ExtraLight" w:hAnsi="Manrope ExtraLight" w:cstheme="minorHAnsi"/>
              </w:rPr>
            </w:pPr>
            <w:proofErr w:type="spellStart"/>
            <w:r w:rsidRPr="003712FB">
              <w:rPr>
                <w:rFonts w:ascii="Manrope ExtraLight" w:hAnsi="Manrope ExtraLight" w:cstheme="minorHAnsi"/>
              </w:rPr>
              <w:t>Waivis</w:t>
            </w:r>
            <w:proofErr w:type="spellEnd"/>
            <w:r w:rsidRPr="003712FB">
              <w:rPr>
                <w:rFonts w:ascii="Manrope ExtraLight" w:hAnsi="Manrope ExtraLight" w:cstheme="minorHAnsi"/>
              </w:rPr>
              <w:t xml:space="preserve"> Ltd</w:t>
            </w:r>
          </w:p>
        </w:tc>
        <w:tc>
          <w:tcPr>
            <w:tcW w:w="21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606DA5" w14:textId="410206D3" w:rsidR="007D435B" w:rsidRPr="003712FB" w:rsidRDefault="007D435B" w:rsidP="007D435B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Chief Executive Officer</w:t>
            </w:r>
          </w:p>
        </w:tc>
      </w:tr>
      <w:tr w:rsidR="007D435B" w:rsidRPr="003712FB" w14:paraId="47AEB8D8" w14:textId="77777777" w:rsidTr="007D435B">
        <w:trPr>
          <w:trHeight w:val="474"/>
        </w:trPr>
        <w:tc>
          <w:tcPr>
            <w:tcW w:w="0" w:type="auto"/>
            <w:vMerge/>
            <w:vAlign w:val="center"/>
          </w:tcPr>
          <w:p w14:paraId="06034745" w14:textId="77777777" w:rsidR="007D435B" w:rsidRPr="003712FB" w:rsidRDefault="007D435B" w:rsidP="007D435B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0" w:type="auto"/>
            <w:vMerge/>
            <w:vAlign w:val="center"/>
          </w:tcPr>
          <w:p w14:paraId="46D1D910" w14:textId="77777777" w:rsidR="007D435B" w:rsidRPr="003712FB" w:rsidRDefault="007D435B" w:rsidP="007D435B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200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812116" w14:textId="4D2CB277" w:rsidR="007D435B" w:rsidRPr="003712FB" w:rsidRDefault="007D435B" w:rsidP="007D435B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Rural Media</w:t>
            </w:r>
          </w:p>
        </w:tc>
        <w:tc>
          <w:tcPr>
            <w:tcW w:w="21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F46E0" w14:textId="66BE3ECA" w:rsidR="007D435B" w:rsidRPr="003712FB" w:rsidRDefault="007D435B" w:rsidP="007D435B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Trustee</w:t>
            </w:r>
          </w:p>
        </w:tc>
      </w:tr>
      <w:tr w:rsidR="007D435B" w:rsidRPr="003712FB" w14:paraId="688DC859" w14:textId="77777777" w:rsidTr="007D435B">
        <w:trPr>
          <w:trHeight w:val="474"/>
        </w:trPr>
        <w:tc>
          <w:tcPr>
            <w:tcW w:w="0" w:type="auto"/>
            <w:vMerge/>
            <w:vAlign w:val="center"/>
          </w:tcPr>
          <w:p w14:paraId="0CF5ECED" w14:textId="77777777" w:rsidR="007D435B" w:rsidRPr="003712FB" w:rsidRDefault="007D435B" w:rsidP="007D435B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0" w:type="auto"/>
            <w:vMerge/>
            <w:vAlign w:val="center"/>
          </w:tcPr>
          <w:p w14:paraId="518EF06E" w14:textId="77777777" w:rsidR="007D435B" w:rsidRPr="003712FB" w:rsidRDefault="007D435B" w:rsidP="007D435B">
            <w:pPr>
              <w:rPr>
                <w:rFonts w:ascii="Manrope ExtraLight" w:hAnsi="Manrope ExtraLight" w:cstheme="minorHAnsi"/>
              </w:rPr>
            </w:pPr>
          </w:p>
        </w:tc>
        <w:tc>
          <w:tcPr>
            <w:tcW w:w="200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A7C7F" w14:textId="620A6D90" w:rsidR="007D435B" w:rsidRPr="003712FB" w:rsidRDefault="007D435B" w:rsidP="007D435B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H&amp;W Chamber of Commerce</w:t>
            </w:r>
          </w:p>
        </w:tc>
        <w:tc>
          <w:tcPr>
            <w:tcW w:w="21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70F2B" w14:textId="26A01E83" w:rsidR="007D435B" w:rsidRPr="003712FB" w:rsidRDefault="007D435B" w:rsidP="007D435B">
            <w:pPr>
              <w:pStyle w:val="xmsonormal"/>
              <w:rPr>
                <w:rFonts w:ascii="Manrope ExtraLight" w:hAnsi="Manrope ExtraLight" w:cstheme="minorHAnsi"/>
              </w:rPr>
            </w:pPr>
            <w:r w:rsidRPr="003712FB">
              <w:rPr>
                <w:rFonts w:ascii="Manrope ExtraLight" w:hAnsi="Manrope ExtraLight" w:cstheme="minorHAnsi"/>
              </w:rPr>
              <w:t>Council Member</w:t>
            </w:r>
          </w:p>
        </w:tc>
      </w:tr>
    </w:tbl>
    <w:p w14:paraId="36AB0F69" w14:textId="2FAF5ED5" w:rsidR="00C33E2A" w:rsidRPr="003712FB" w:rsidRDefault="00C33E2A">
      <w:pPr>
        <w:rPr>
          <w:rFonts w:ascii="Manrope ExtraLight" w:hAnsi="Manrope ExtraLight" w:cstheme="minorHAnsi"/>
          <w:b/>
          <w:bCs/>
        </w:rPr>
      </w:pPr>
    </w:p>
    <w:sectPr w:rsidR="00C33E2A" w:rsidRPr="003712F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CCF0F7" w14:textId="77777777" w:rsidR="00344021" w:rsidRDefault="00344021" w:rsidP="007716A0">
      <w:pPr>
        <w:spacing w:after="0" w:line="240" w:lineRule="auto"/>
      </w:pPr>
      <w:r>
        <w:separator/>
      </w:r>
    </w:p>
  </w:endnote>
  <w:endnote w:type="continuationSeparator" w:id="0">
    <w:p w14:paraId="65AAA5C3" w14:textId="77777777" w:rsidR="00344021" w:rsidRDefault="00344021" w:rsidP="007716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rope">
    <w:altName w:val="Calibri"/>
    <w:charset w:val="00"/>
    <w:family w:val="auto"/>
    <w:pitch w:val="variable"/>
    <w:sig w:usb0="A00002BF" w:usb1="5000206B" w:usb2="00000000" w:usb3="00000000" w:csb0="0000019F" w:csb1="00000000"/>
  </w:font>
  <w:font w:name="Manrope ExtraLight">
    <w:panose1 w:val="00000000000000000000"/>
    <w:charset w:val="00"/>
    <w:family w:val="auto"/>
    <w:pitch w:val="variable"/>
    <w:sig w:usb0="A00002BF" w:usb1="5000206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1F98CF" w14:textId="77777777" w:rsidR="009C2FDB" w:rsidRDefault="009C2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71458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B2DE64" w14:textId="4CD80281" w:rsidR="007716A0" w:rsidRDefault="007716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9E4134" w14:textId="449B3DFF" w:rsidR="007716A0" w:rsidRPr="00240D2F" w:rsidRDefault="00240D2F">
    <w:pPr>
      <w:pStyle w:val="Footer"/>
      <w:rPr>
        <w:rFonts w:ascii="Manrope" w:hAnsi="Manrope"/>
      </w:rPr>
    </w:pPr>
    <w:r>
      <w:rPr>
        <w:rFonts w:ascii="Manrope" w:hAnsi="Manrope"/>
      </w:rPr>
      <w:t>202</w:t>
    </w:r>
    <w:r w:rsidR="006B71AB">
      <w:rPr>
        <w:rFonts w:ascii="Manrope" w:hAnsi="Manrope"/>
      </w:rPr>
      <w:t>2</w:t>
    </w:r>
    <w:r>
      <w:rPr>
        <w:rFonts w:ascii="Manrope" w:hAnsi="Manrope"/>
      </w:rPr>
      <w:t>/2</w:t>
    </w:r>
    <w:r w:rsidR="006B71AB">
      <w:rPr>
        <w:rFonts w:ascii="Manrope" w:hAnsi="Manrope"/>
      </w:rPr>
      <w:t>3</w:t>
    </w:r>
    <w:r>
      <w:rPr>
        <w:rFonts w:ascii="Manrope" w:hAnsi="Manrope"/>
      </w:rPr>
      <w:t xml:space="preserve">/ </w:t>
    </w:r>
    <w:r w:rsidR="00E3300F">
      <w:rPr>
        <w:rFonts w:ascii="Manrope" w:hAnsi="Manrope"/>
      </w:rPr>
      <w:t xml:space="preserve">Version </w:t>
    </w:r>
    <w:r w:rsidR="006B71AB">
      <w:rPr>
        <w:rFonts w:ascii="Manrope" w:hAnsi="Manrope"/>
      </w:rPr>
      <w:t>1</w:t>
    </w:r>
    <w:r>
      <w:rPr>
        <w:rFonts w:ascii="Manrope" w:hAnsi="Manrope"/>
      </w:rPr>
      <w:t xml:space="preserve">/ </w:t>
    </w:r>
    <w:r w:rsidR="009C2FDB">
      <w:rPr>
        <w:rFonts w:ascii="Manrope" w:hAnsi="Manrope"/>
      </w:rPr>
      <w:t>1</w:t>
    </w:r>
    <w:r w:rsidR="009C2FDB" w:rsidRPr="009C2FDB">
      <w:rPr>
        <w:rFonts w:ascii="Manrope" w:hAnsi="Manrope"/>
        <w:vertAlign w:val="superscript"/>
      </w:rPr>
      <w:t>st</w:t>
    </w:r>
    <w:r w:rsidR="009C2FDB">
      <w:rPr>
        <w:rFonts w:ascii="Manrope" w:hAnsi="Manrope"/>
      </w:rPr>
      <w:t xml:space="preserve"> February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39CFE" w14:textId="77777777" w:rsidR="009C2FDB" w:rsidRDefault="009C2F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7822D0" w14:textId="77777777" w:rsidR="00344021" w:rsidRDefault="00344021" w:rsidP="007716A0">
      <w:pPr>
        <w:spacing w:after="0" w:line="240" w:lineRule="auto"/>
      </w:pPr>
      <w:r>
        <w:separator/>
      </w:r>
    </w:p>
  </w:footnote>
  <w:footnote w:type="continuationSeparator" w:id="0">
    <w:p w14:paraId="412C94B4" w14:textId="77777777" w:rsidR="00344021" w:rsidRDefault="00344021" w:rsidP="007716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B5A87" w14:textId="77777777" w:rsidR="009C2FDB" w:rsidRDefault="009C2F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B3E73" w14:textId="40EDF3AF" w:rsidR="007716A0" w:rsidRDefault="00AC4B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3AA5A91" wp14:editId="1657F20D">
          <wp:simplePos x="0" y="0"/>
          <wp:positionH relativeFrom="page">
            <wp:posOffset>6010275</wp:posOffset>
          </wp:positionH>
          <wp:positionV relativeFrom="paragraph">
            <wp:posOffset>-419735</wp:posOffset>
          </wp:positionV>
          <wp:extent cx="1504800" cy="1782000"/>
          <wp:effectExtent l="0" t="0" r="0" b="0"/>
          <wp:wrapNone/>
          <wp:docPr id="4" name="Picture 4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MITE_Stamp_HR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4800" cy="178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5E6BFD" w14:textId="77777777" w:rsidR="009C2FDB" w:rsidRDefault="009C2F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LIwNrc0NTIxNjBR0lEKTi0uzszPAykwqwUAWqyzzywAAAA="/>
  </w:docVars>
  <w:rsids>
    <w:rsidRoot w:val="001B352B"/>
    <w:rsid w:val="0000343C"/>
    <w:rsid w:val="00010BB4"/>
    <w:rsid w:val="00027542"/>
    <w:rsid w:val="000329FE"/>
    <w:rsid w:val="00037424"/>
    <w:rsid w:val="0005449A"/>
    <w:rsid w:val="000663F6"/>
    <w:rsid w:val="00067768"/>
    <w:rsid w:val="00067D0C"/>
    <w:rsid w:val="00071C78"/>
    <w:rsid w:val="0008616C"/>
    <w:rsid w:val="00094B16"/>
    <w:rsid w:val="00096AEE"/>
    <w:rsid w:val="000A1001"/>
    <w:rsid w:val="000A1721"/>
    <w:rsid w:val="000A6E11"/>
    <w:rsid w:val="000B2E69"/>
    <w:rsid w:val="000B34E8"/>
    <w:rsid w:val="000B4D84"/>
    <w:rsid w:val="000B78C0"/>
    <w:rsid w:val="000D66FE"/>
    <w:rsid w:val="000D7B6E"/>
    <w:rsid w:val="000F249B"/>
    <w:rsid w:val="000F5F71"/>
    <w:rsid w:val="001003AF"/>
    <w:rsid w:val="00107BB8"/>
    <w:rsid w:val="001136B5"/>
    <w:rsid w:val="00120BE3"/>
    <w:rsid w:val="00156EB7"/>
    <w:rsid w:val="00181D41"/>
    <w:rsid w:val="001844A4"/>
    <w:rsid w:val="001957F8"/>
    <w:rsid w:val="001A0736"/>
    <w:rsid w:val="001A1365"/>
    <w:rsid w:val="001A13EE"/>
    <w:rsid w:val="001A1CF8"/>
    <w:rsid w:val="001A1D38"/>
    <w:rsid w:val="001A3E0F"/>
    <w:rsid w:val="001B06FD"/>
    <w:rsid w:val="001B352B"/>
    <w:rsid w:val="001B3F36"/>
    <w:rsid w:val="001B5F82"/>
    <w:rsid w:val="001C0089"/>
    <w:rsid w:val="001C0C8F"/>
    <w:rsid w:val="001C3185"/>
    <w:rsid w:val="001C6F0F"/>
    <w:rsid w:val="001D09A2"/>
    <w:rsid w:val="001D27F9"/>
    <w:rsid w:val="001D3A18"/>
    <w:rsid w:val="001D6F3C"/>
    <w:rsid w:val="001E2124"/>
    <w:rsid w:val="001E4A42"/>
    <w:rsid w:val="001E6886"/>
    <w:rsid w:val="001F569E"/>
    <w:rsid w:val="00202C65"/>
    <w:rsid w:val="00207795"/>
    <w:rsid w:val="00207860"/>
    <w:rsid w:val="00211294"/>
    <w:rsid w:val="00211D72"/>
    <w:rsid w:val="00224D92"/>
    <w:rsid w:val="002252C8"/>
    <w:rsid w:val="00226621"/>
    <w:rsid w:val="00230EA9"/>
    <w:rsid w:val="0023102E"/>
    <w:rsid w:val="002312F1"/>
    <w:rsid w:val="00240857"/>
    <w:rsid w:val="00240D2F"/>
    <w:rsid w:val="00243DE3"/>
    <w:rsid w:val="00243EAD"/>
    <w:rsid w:val="00247ADE"/>
    <w:rsid w:val="0025315F"/>
    <w:rsid w:val="00257F45"/>
    <w:rsid w:val="00260069"/>
    <w:rsid w:val="002639FA"/>
    <w:rsid w:val="00266F47"/>
    <w:rsid w:val="0027342C"/>
    <w:rsid w:val="0028720F"/>
    <w:rsid w:val="00292F48"/>
    <w:rsid w:val="00296378"/>
    <w:rsid w:val="002A4078"/>
    <w:rsid w:val="002A588A"/>
    <w:rsid w:val="002B1940"/>
    <w:rsid w:val="002C5957"/>
    <w:rsid w:val="002D1860"/>
    <w:rsid w:val="002D5C32"/>
    <w:rsid w:val="002E0278"/>
    <w:rsid w:val="002E06EA"/>
    <w:rsid w:val="002E41EC"/>
    <w:rsid w:val="002F3800"/>
    <w:rsid w:val="002F52BE"/>
    <w:rsid w:val="002F6F35"/>
    <w:rsid w:val="003103D4"/>
    <w:rsid w:val="003158A8"/>
    <w:rsid w:val="00317929"/>
    <w:rsid w:val="00317F99"/>
    <w:rsid w:val="00322F81"/>
    <w:rsid w:val="003248D7"/>
    <w:rsid w:val="00326DD9"/>
    <w:rsid w:val="0034297D"/>
    <w:rsid w:val="00344021"/>
    <w:rsid w:val="003466DF"/>
    <w:rsid w:val="00351878"/>
    <w:rsid w:val="00353550"/>
    <w:rsid w:val="00360138"/>
    <w:rsid w:val="003631AC"/>
    <w:rsid w:val="00363D38"/>
    <w:rsid w:val="003712FB"/>
    <w:rsid w:val="00375FE4"/>
    <w:rsid w:val="0038124D"/>
    <w:rsid w:val="00382142"/>
    <w:rsid w:val="003875C4"/>
    <w:rsid w:val="003912CF"/>
    <w:rsid w:val="0039223D"/>
    <w:rsid w:val="00392563"/>
    <w:rsid w:val="003A026F"/>
    <w:rsid w:val="003A4915"/>
    <w:rsid w:val="003B399F"/>
    <w:rsid w:val="003C0D16"/>
    <w:rsid w:val="003D691F"/>
    <w:rsid w:val="003E12A3"/>
    <w:rsid w:val="003E6EF3"/>
    <w:rsid w:val="003F0632"/>
    <w:rsid w:val="003F4965"/>
    <w:rsid w:val="003F791D"/>
    <w:rsid w:val="00401055"/>
    <w:rsid w:val="004041CE"/>
    <w:rsid w:val="004125D5"/>
    <w:rsid w:val="00417AEC"/>
    <w:rsid w:val="00423031"/>
    <w:rsid w:val="00437081"/>
    <w:rsid w:val="00445C52"/>
    <w:rsid w:val="00446273"/>
    <w:rsid w:val="0045085F"/>
    <w:rsid w:val="00452D55"/>
    <w:rsid w:val="00456C06"/>
    <w:rsid w:val="00461ABE"/>
    <w:rsid w:val="00461BA5"/>
    <w:rsid w:val="00467419"/>
    <w:rsid w:val="00467540"/>
    <w:rsid w:val="00472AFB"/>
    <w:rsid w:val="00482D83"/>
    <w:rsid w:val="00482E85"/>
    <w:rsid w:val="00485F8D"/>
    <w:rsid w:val="0048652B"/>
    <w:rsid w:val="004908DD"/>
    <w:rsid w:val="00497DFD"/>
    <w:rsid w:val="004A3A59"/>
    <w:rsid w:val="004C30A5"/>
    <w:rsid w:val="004D108A"/>
    <w:rsid w:val="004D2965"/>
    <w:rsid w:val="004D5B42"/>
    <w:rsid w:val="004E084B"/>
    <w:rsid w:val="004E191B"/>
    <w:rsid w:val="004E6C0C"/>
    <w:rsid w:val="004F4183"/>
    <w:rsid w:val="004F5815"/>
    <w:rsid w:val="00501624"/>
    <w:rsid w:val="005040AF"/>
    <w:rsid w:val="0050652E"/>
    <w:rsid w:val="0050660A"/>
    <w:rsid w:val="00507E8F"/>
    <w:rsid w:val="0051331F"/>
    <w:rsid w:val="0052624A"/>
    <w:rsid w:val="00526B94"/>
    <w:rsid w:val="005325FB"/>
    <w:rsid w:val="005327D3"/>
    <w:rsid w:val="00537E04"/>
    <w:rsid w:val="00542A55"/>
    <w:rsid w:val="005438BD"/>
    <w:rsid w:val="0054471F"/>
    <w:rsid w:val="0055272C"/>
    <w:rsid w:val="00552E9E"/>
    <w:rsid w:val="005609F5"/>
    <w:rsid w:val="00561D0A"/>
    <w:rsid w:val="00564BBE"/>
    <w:rsid w:val="00566117"/>
    <w:rsid w:val="0056642A"/>
    <w:rsid w:val="00566E1F"/>
    <w:rsid w:val="00577E4A"/>
    <w:rsid w:val="0058022D"/>
    <w:rsid w:val="0058230F"/>
    <w:rsid w:val="00586A5E"/>
    <w:rsid w:val="00586A9A"/>
    <w:rsid w:val="00597C3F"/>
    <w:rsid w:val="005A1182"/>
    <w:rsid w:val="005A39DD"/>
    <w:rsid w:val="005A6EB8"/>
    <w:rsid w:val="005C39F8"/>
    <w:rsid w:val="005C4984"/>
    <w:rsid w:val="005E39FC"/>
    <w:rsid w:val="005E4052"/>
    <w:rsid w:val="005E55CE"/>
    <w:rsid w:val="005F38E1"/>
    <w:rsid w:val="006159F7"/>
    <w:rsid w:val="00616C68"/>
    <w:rsid w:val="00627FA2"/>
    <w:rsid w:val="00641791"/>
    <w:rsid w:val="00652B1B"/>
    <w:rsid w:val="00654A9E"/>
    <w:rsid w:val="006615DC"/>
    <w:rsid w:val="00664FD9"/>
    <w:rsid w:val="006707E8"/>
    <w:rsid w:val="00680683"/>
    <w:rsid w:val="0068738E"/>
    <w:rsid w:val="00692EC5"/>
    <w:rsid w:val="00693D4B"/>
    <w:rsid w:val="006977CF"/>
    <w:rsid w:val="006A46B5"/>
    <w:rsid w:val="006B1177"/>
    <w:rsid w:val="006B125D"/>
    <w:rsid w:val="006B1E55"/>
    <w:rsid w:val="006B2E00"/>
    <w:rsid w:val="006B71AB"/>
    <w:rsid w:val="006C05A0"/>
    <w:rsid w:val="006C3006"/>
    <w:rsid w:val="006C4371"/>
    <w:rsid w:val="006D28BE"/>
    <w:rsid w:val="006E1236"/>
    <w:rsid w:val="006F5CFB"/>
    <w:rsid w:val="006F7E6A"/>
    <w:rsid w:val="00705AD3"/>
    <w:rsid w:val="0071104F"/>
    <w:rsid w:val="00713364"/>
    <w:rsid w:val="00717FE9"/>
    <w:rsid w:val="00732EFF"/>
    <w:rsid w:val="00733760"/>
    <w:rsid w:val="00735766"/>
    <w:rsid w:val="00735D8B"/>
    <w:rsid w:val="00737142"/>
    <w:rsid w:val="00753390"/>
    <w:rsid w:val="0075458A"/>
    <w:rsid w:val="00754776"/>
    <w:rsid w:val="00756F42"/>
    <w:rsid w:val="00760B95"/>
    <w:rsid w:val="00761EB3"/>
    <w:rsid w:val="007627B6"/>
    <w:rsid w:val="00766A10"/>
    <w:rsid w:val="007700E7"/>
    <w:rsid w:val="007716A0"/>
    <w:rsid w:val="007753D7"/>
    <w:rsid w:val="00791687"/>
    <w:rsid w:val="007B0F8E"/>
    <w:rsid w:val="007B195B"/>
    <w:rsid w:val="007B1FD0"/>
    <w:rsid w:val="007C3F5E"/>
    <w:rsid w:val="007D2AF5"/>
    <w:rsid w:val="007D435B"/>
    <w:rsid w:val="007D713F"/>
    <w:rsid w:val="007E04F2"/>
    <w:rsid w:val="007E241E"/>
    <w:rsid w:val="007E4079"/>
    <w:rsid w:val="007E494B"/>
    <w:rsid w:val="00804842"/>
    <w:rsid w:val="00804D9C"/>
    <w:rsid w:val="00805E9C"/>
    <w:rsid w:val="00807070"/>
    <w:rsid w:val="008111A7"/>
    <w:rsid w:val="00811221"/>
    <w:rsid w:val="00816425"/>
    <w:rsid w:val="00820ED1"/>
    <w:rsid w:val="008266D9"/>
    <w:rsid w:val="00826D8C"/>
    <w:rsid w:val="008311F7"/>
    <w:rsid w:val="00835391"/>
    <w:rsid w:val="0083560F"/>
    <w:rsid w:val="008511CE"/>
    <w:rsid w:val="0085217F"/>
    <w:rsid w:val="00862C8E"/>
    <w:rsid w:val="008749E2"/>
    <w:rsid w:val="008777D9"/>
    <w:rsid w:val="00880D3C"/>
    <w:rsid w:val="00882F87"/>
    <w:rsid w:val="008850E6"/>
    <w:rsid w:val="008919F8"/>
    <w:rsid w:val="008B0990"/>
    <w:rsid w:val="008D145B"/>
    <w:rsid w:val="008D2F59"/>
    <w:rsid w:val="008D3ADC"/>
    <w:rsid w:val="008E0F03"/>
    <w:rsid w:val="008E7576"/>
    <w:rsid w:val="008F6C58"/>
    <w:rsid w:val="00904635"/>
    <w:rsid w:val="0091000B"/>
    <w:rsid w:val="0091219C"/>
    <w:rsid w:val="00913DA0"/>
    <w:rsid w:val="009260FF"/>
    <w:rsid w:val="00930B1E"/>
    <w:rsid w:val="00930EFE"/>
    <w:rsid w:val="009447CE"/>
    <w:rsid w:val="009470AD"/>
    <w:rsid w:val="00957AB3"/>
    <w:rsid w:val="00964EF0"/>
    <w:rsid w:val="00967D20"/>
    <w:rsid w:val="00970509"/>
    <w:rsid w:val="009A46BA"/>
    <w:rsid w:val="009B4A7E"/>
    <w:rsid w:val="009B5109"/>
    <w:rsid w:val="009C2FDB"/>
    <w:rsid w:val="009C3244"/>
    <w:rsid w:val="009C777A"/>
    <w:rsid w:val="009D1FFB"/>
    <w:rsid w:val="009D4DFB"/>
    <w:rsid w:val="009F1C70"/>
    <w:rsid w:val="009F1F5F"/>
    <w:rsid w:val="00A017E6"/>
    <w:rsid w:val="00A01B7D"/>
    <w:rsid w:val="00A12346"/>
    <w:rsid w:val="00A15236"/>
    <w:rsid w:val="00A163F3"/>
    <w:rsid w:val="00A3464C"/>
    <w:rsid w:val="00A35C0D"/>
    <w:rsid w:val="00A44848"/>
    <w:rsid w:val="00A45FE0"/>
    <w:rsid w:val="00A52699"/>
    <w:rsid w:val="00A562F7"/>
    <w:rsid w:val="00A6011A"/>
    <w:rsid w:val="00A6209A"/>
    <w:rsid w:val="00A625A5"/>
    <w:rsid w:val="00A62DEE"/>
    <w:rsid w:val="00A6341B"/>
    <w:rsid w:val="00A92CC8"/>
    <w:rsid w:val="00AA0CF2"/>
    <w:rsid w:val="00AA576F"/>
    <w:rsid w:val="00AB0F2C"/>
    <w:rsid w:val="00AC4B67"/>
    <w:rsid w:val="00AC76D6"/>
    <w:rsid w:val="00AD32B0"/>
    <w:rsid w:val="00AD4D07"/>
    <w:rsid w:val="00AD60D5"/>
    <w:rsid w:val="00AE707B"/>
    <w:rsid w:val="00AF08D6"/>
    <w:rsid w:val="00AF6266"/>
    <w:rsid w:val="00B026B5"/>
    <w:rsid w:val="00B16541"/>
    <w:rsid w:val="00B177DD"/>
    <w:rsid w:val="00B2145B"/>
    <w:rsid w:val="00B44C17"/>
    <w:rsid w:val="00B4510D"/>
    <w:rsid w:val="00B45C96"/>
    <w:rsid w:val="00B5770E"/>
    <w:rsid w:val="00B6155E"/>
    <w:rsid w:val="00B62497"/>
    <w:rsid w:val="00B64698"/>
    <w:rsid w:val="00B75B06"/>
    <w:rsid w:val="00B8020E"/>
    <w:rsid w:val="00B93F8C"/>
    <w:rsid w:val="00BA06C3"/>
    <w:rsid w:val="00BA5439"/>
    <w:rsid w:val="00BB223A"/>
    <w:rsid w:val="00BB4270"/>
    <w:rsid w:val="00BC6656"/>
    <w:rsid w:val="00BD1DFA"/>
    <w:rsid w:val="00BD52BC"/>
    <w:rsid w:val="00BD7972"/>
    <w:rsid w:val="00BE053B"/>
    <w:rsid w:val="00BE2E3E"/>
    <w:rsid w:val="00BE61C2"/>
    <w:rsid w:val="00BF0839"/>
    <w:rsid w:val="00BF22D6"/>
    <w:rsid w:val="00BF2309"/>
    <w:rsid w:val="00BF50A7"/>
    <w:rsid w:val="00BF6B15"/>
    <w:rsid w:val="00C10FB7"/>
    <w:rsid w:val="00C17F33"/>
    <w:rsid w:val="00C27724"/>
    <w:rsid w:val="00C33E2A"/>
    <w:rsid w:val="00C4213E"/>
    <w:rsid w:val="00C4281F"/>
    <w:rsid w:val="00C42913"/>
    <w:rsid w:val="00C53315"/>
    <w:rsid w:val="00C572E5"/>
    <w:rsid w:val="00C65415"/>
    <w:rsid w:val="00C813B5"/>
    <w:rsid w:val="00C85FF6"/>
    <w:rsid w:val="00CA15DD"/>
    <w:rsid w:val="00CB14B0"/>
    <w:rsid w:val="00CB45A5"/>
    <w:rsid w:val="00CC20D1"/>
    <w:rsid w:val="00CC2CF1"/>
    <w:rsid w:val="00CC2D5A"/>
    <w:rsid w:val="00CC50B1"/>
    <w:rsid w:val="00CD1212"/>
    <w:rsid w:val="00CF1910"/>
    <w:rsid w:val="00CF245A"/>
    <w:rsid w:val="00CF31C7"/>
    <w:rsid w:val="00D04463"/>
    <w:rsid w:val="00D069BB"/>
    <w:rsid w:val="00D10C92"/>
    <w:rsid w:val="00D1293E"/>
    <w:rsid w:val="00D16E60"/>
    <w:rsid w:val="00D21163"/>
    <w:rsid w:val="00D238F0"/>
    <w:rsid w:val="00D3491B"/>
    <w:rsid w:val="00D4043D"/>
    <w:rsid w:val="00D4436C"/>
    <w:rsid w:val="00D44581"/>
    <w:rsid w:val="00D50E85"/>
    <w:rsid w:val="00D50F87"/>
    <w:rsid w:val="00D62A69"/>
    <w:rsid w:val="00D63600"/>
    <w:rsid w:val="00D638AE"/>
    <w:rsid w:val="00D715B2"/>
    <w:rsid w:val="00D815B5"/>
    <w:rsid w:val="00D822AB"/>
    <w:rsid w:val="00D87820"/>
    <w:rsid w:val="00D91316"/>
    <w:rsid w:val="00D93FAF"/>
    <w:rsid w:val="00D94C35"/>
    <w:rsid w:val="00D97F63"/>
    <w:rsid w:val="00DA17CC"/>
    <w:rsid w:val="00DC2A2E"/>
    <w:rsid w:val="00DC6A07"/>
    <w:rsid w:val="00DC6C44"/>
    <w:rsid w:val="00DC707F"/>
    <w:rsid w:val="00DD1A50"/>
    <w:rsid w:val="00DF11E8"/>
    <w:rsid w:val="00DF47BB"/>
    <w:rsid w:val="00E00E35"/>
    <w:rsid w:val="00E106C8"/>
    <w:rsid w:val="00E11B1E"/>
    <w:rsid w:val="00E1411E"/>
    <w:rsid w:val="00E14F3C"/>
    <w:rsid w:val="00E15BA3"/>
    <w:rsid w:val="00E206E9"/>
    <w:rsid w:val="00E247E2"/>
    <w:rsid w:val="00E3300F"/>
    <w:rsid w:val="00E34669"/>
    <w:rsid w:val="00E367F2"/>
    <w:rsid w:val="00E371C1"/>
    <w:rsid w:val="00E41E55"/>
    <w:rsid w:val="00E63CD2"/>
    <w:rsid w:val="00E654A1"/>
    <w:rsid w:val="00E74E54"/>
    <w:rsid w:val="00E85099"/>
    <w:rsid w:val="00E871FC"/>
    <w:rsid w:val="00E91EF9"/>
    <w:rsid w:val="00E92E6E"/>
    <w:rsid w:val="00EC30E9"/>
    <w:rsid w:val="00EC52E3"/>
    <w:rsid w:val="00ED0736"/>
    <w:rsid w:val="00ED0C20"/>
    <w:rsid w:val="00ED2FAB"/>
    <w:rsid w:val="00ED3DE8"/>
    <w:rsid w:val="00ED56BD"/>
    <w:rsid w:val="00ED5981"/>
    <w:rsid w:val="00EE0735"/>
    <w:rsid w:val="00EF2F3B"/>
    <w:rsid w:val="00EF4266"/>
    <w:rsid w:val="00EF46CC"/>
    <w:rsid w:val="00EF493F"/>
    <w:rsid w:val="00F0452F"/>
    <w:rsid w:val="00F1670B"/>
    <w:rsid w:val="00F20165"/>
    <w:rsid w:val="00F20699"/>
    <w:rsid w:val="00F20ACF"/>
    <w:rsid w:val="00F221DC"/>
    <w:rsid w:val="00F3444F"/>
    <w:rsid w:val="00F3788C"/>
    <w:rsid w:val="00F44FFC"/>
    <w:rsid w:val="00F5587C"/>
    <w:rsid w:val="00F6396C"/>
    <w:rsid w:val="00F64874"/>
    <w:rsid w:val="00F64D3F"/>
    <w:rsid w:val="00F655BF"/>
    <w:rsid w:val="00F669DF"/>
    <w:rsid w:val="00F67472"/>
    <w:rsid w:val="00F81B07"/>
    <w:rsid w:val="00F86263"/>
    <w:rsid w:val="00F900BE"/>
    <w:rsid w:val="00F90A48"/>
    <w:rsid w:val="00F94D07"/>
    <w:rsid w:val="00F95C9D"/>
    <w:rsid w:val="00F97A66"/>
    <w:rsid w:val="00FA362F"/>
    <w:rsid w:val="00FA71B8"/>
    <w:rsid w:val="00FB2B16"/>
    <w:rsid w:val="00FC03B9"/>
    <w:rsid w:val="00FF1140"/>
    <w:rsid w:val="00FF4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96B27"/>
  <w15:chartTrackingRefBased/>
  <w15:docId w15:val="{FA2E30C3-E353-4497-974E-119F00CF2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5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35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716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16A0"/>
  </w:style>
  <w:style w:type="paragraph" w:styleId="Footer">
    <w:name w:val="footer"/>
    <w:basedOn w:val="Normal"/>
    <w:link w:val="FooterChar"/>
    <w:uiPriority w:val="99"/>
    <w:unhideWhenUsed/>
    <w:rsid w:val="007716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6A0"/>
  </w:style>
  <w:style w:type="paragraph" w:customStyle="1" w:styleId="xmsonormal">
    <w:name w:val="x_msonormal"/>
    <w:basedOn w:val="Normal"/>
    <w:rsid w:val="00964EF0"/>
    <w:pPr>
      <w:spacing w:after="0" w:line="240" w:lineRule="auto"/>
    </w:pPr>
    <w:rPr>
      <w:rFonts w:ascii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7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8C7EBB867145489DF415297D4EA015" ma:contentTypeVersion="17" ma:contentTypeDescription="Create a new document." ma:contentTypeScope="" ma:versionID="4ed43a36228ed0fe67b15f6be30b502a">
  <xsd:schema xmlns:xsd="http://www.w3.org/2001/XMLSchema" xmlns:xs="http://www.w3.org/2001/XMLSchema" xmlns:p="http://schemas.microsoft.com/office/2006/metadata/properties" xmlns:ns2="6580505c-06ed-410b-9db9-6ffeabcfaa7e" xmlns:ns3="db53d6e0-bf3a-44d5-9512-66d91e7d4b92" targetNamespace="http://schemas.microsoft.com/office/2006/metadata/properties" ma:root="true" ma:fieldsID="eea40ed549284c18bd674539fbcfbf42" ns2:_="" ns3:_="">
    <xsd:import namespace="6580505c-06ed-410b-9db9-6ffeabcfaa7e"/>
    <xsd:import namespace="db53d6e0-bf3a-44d5-9512-66d91e7d4b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0505c-06ed-410b-9db9-6ffeabcfaa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627631f-d1ab-4d6e-906b-e60e1e55f4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53d6e0-bf3a-44d5-9512-66d91e7d4b9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39108b1-1c7d-4cd6-8d0c-a5fdc083c53d}" ma:internalName="TaxCatchAll" ma:showField="CatchAllData" ma:web="db53d6e0-bf3a-44d5-9512-66d91e7d4b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53d6e0-bf3a-44d5-9512-66d91e7d4b92" xsi:nil="true"/>
    <lcf76f155ced4ddcb4097134ff3c332f xmlns="6580505c-06ed-410b-9db9-6ffeabcfaa7e">
      <Terms xmlns="http://schemas.microsoft.com/office/infopath/2007/PartnerControls"/>
    </lcf76f155ced4ddcb4097134ff3c332f>
    <SharedWithUsers xmlns="db53d6e0-bf3a-44d5-9512-66d91e7d4b92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C68FA-2F57-4594-9BC6-00C804A5DA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E35060-2978-48DB-A6BA-8F53195E3B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80505c-06ed-410b-9db9-6ffeabcfaa7e"/>
    <ds:schemaRef ds:uri="db53d6e0-bf3a-44d5-9512-66d91e7d4b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F85C83-F5B2-4342-A642-8524495D1DA0}">
  <ds:schemaRefs>
    <ds:schemaRef ds:uri="http://schemas.microsoft.com/office/2006/metadata/properties"/>
    <ds:schemaRef ds:uri="http://schemas.microsoft.com/office/infopath/2007/PartnerControls"/>
    <ds:schemaRef ds:uri="db53d6e0-bf3a-44d5-9512-66d91e7d4b92"/>
    <ds:schemaRef ds:uri="6580505c-06ed-410b-9db9-6ffeabcfaa7e"/>
  </ds:schemaRefs>
</ds:datastoreItem>
</file>

<file path=customXml/itemProps4.xml><?xml version="1.0" encoding="utf-8"?>
<ds:datastoreItem xmlns:ds="http://schemas.openxmlformats.org/officeDocument/2006/customXml" ds:itemID="{D9126EB6-6A3B-47DF-B66A-FB4A16A4A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67</Words>
  <Characters>2831</Characters>
  <Application>Microsoft Office Word</Application>
  <DocSecurity>0</DocSecurity>
  <Lines>314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 McCauley</dc:creator>
  <cp:keywords/>
  <dc:description/>
  <cp:lastModifiedBy>Chib Alexander</cp:lastModifiedBy>
  <cp:revision>5</cp:revision>
  <cp:lastPrinted>2020-10-29T11:04:00Z</cp:lastPrinted>
  <dcterms:created xsi:type="dcterms:W3CDTF">2026-01-26T13:58:00Z</dcterms:created>
  <dcterms:modified xsi:type="dcterms:W3CDTF">2026-03-03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8C7EBB867145489DF415297D4EA015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MediaServiceImageTags">
    <vt:lpwstr/>
  </property>
</Properties>
</file>